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D3C8B7" w14:textId="51989166" w:rsidR="00CF5569" w:rsidRPr="00F149B4" w:rsidRDefault="00F149B4" w:rsidP="007B08EA">
      <w:pPr>
        <w:rPr>
          <w:b/>
          <w:sz w:val="28"/>
          <w:szCs w:val="28"/>
        </w:rPr>
      </w:pPr>
      <w:r>
        <w:rPr>
          <w:b/>
          <w:sz w:val="28"/>
          <w:szCs w:val="28"/>
        </w:rPr>
        <w:t>eSwatini</w:t>
      </w:r>
      <w:r w:rsidR="006D1D0C" w:rsidRPr="003605E0">
        <w:rPr>
          <w:b/>
          <w:sz w:val="28"/>
          <w:szCs w:val="28"/>
        </w:rPr>
        <w:t xml:space="preserve">: </w:t>
      </w:r>
      <w:r w:rsidR="00AC52F6" w:rsidRPr="003605E0">
        <w:rPr>
          <w:b/>
          <w:sz w:val="28"/>
          <w:szCs w:val="28"/>
        </w:rPr>
        <w:t xml:space="preserve">Responding to </w:t>
      </w:r>
      <w:r w:rsidR="00C41397" w:rsidRPr="003605E0">
        <w:rPr>
          <w:b/>
          <w:sz w:val="28"/>
          <w:szCs w:val="28"/>
        </w:rPr>
        <w:t>COVID</w:t>
      </w:r>
      <w:r w:rsidR="00CF5569" w:rsidRPr="003605E0">
        <w:rPr>
          <w:b/>
          <w:sz w:val="28"/>
          <w:szCs w:val="28"/>
        </w:rPr>
        <w:t xml:space="preserve">-19 in a </w:t>
      </w:r>
      <w:r w:rsidR="00C41397" w:rsidRPr="003605E0">
        <w:rPr>
          <w:b/>
          <w:sz w:val="28"/>
          <w:szCs w:val="28"/>
        </w:rPr>
        <w:t xml:space="preserve">country </w:t>
      </w:r>
      <w:r w:rsidR="001B272F" w:rsidRPr="003605E0">
        <w:rPr>
          <w:b/>
          <w:sz w:val="28"/>
          <w:szCs w:val="28"/>
        </w:rPr>
        <w:t xml:space="preserve">already </w:t>
      </w:r>
      <w:r w:rsidR="00C41397" w:rsidRPr="003605E0">
        <w:rPr>
          <w:b/>
          <w:sz w:val="28"/>
          <w:szCs w:val="28"/>
        </w:rPr>
        <w:t xml:space="preserve">fighting a dual HIV/TB </w:t>
      </w:r>
      <w:r w:rsidR="00277D14" w:rsidRPr="003605E0">
        <w:rPr>
          <w:b/>
          <w:sz w:val="28"/>
          <w:szCs w:val="28"/>
        </w:rPr>
        <w:t>epidemic</w:t>
      </w:r>
      <w:r w:rsidR="00A73185" w:rsidRPr="003605E0">
        <w:rPr>
          <w:b/>
          <w:sz w:val="28"/>
          <w:szCs w:val="28"/>
        </w:rPr>
        <w:t xml:space="preserve"> </w:t>
      </w:r>
    </w:p>
    <w:p w14:paraId="1722AF33" w14:textId="3C60F6C4" w:rsidR="00F417AC" w:rsidRPr="00F417AC" w:rsidRDefault="00F149B4" w:rsidP="00F417AC">
      <w:pPr>
        <w:rPr>
          <w:lang w:val="en-US"/>
        </w:rPr>
      </w:pPr>
      <w:r>
        <w:t>eSwatini</w:t>
      </w:r>
      <w:r w:rsidR="00311F8B" w:rsidRPr="003605E0">
        <w:t xml:space="preserve"> </w:t>
      </w:r>
      <w:r w:rsidR="00DF4044" w:rsidRPr="003605E0">
        <w:t xml:space="preserve">has the </w:t>
      </w:r>
      <w:r w:rsidR="00311F8B" w:rsidRPr="003605E0">
        <w:t xml:space="preserve">highest </w:t>
      </w:r>
      <w:r w:rsidR="005B6DC5">
        <w:t>percentage</w:t>
      </w:r>
      <w:r w:rsidR="007D5DD1">
        <w:t xml:space="preserve"> of people living with</w:t>
      </w:r>
      <w:r w:rsidR="00DF4044" w:rsidRPr="003605E0">
        <w:t xml:space="preserve"> HIV </w:t>
      </w:r>
      <w:r w:rsidR="00311F8B" w:rsidRPr="003605E0">
        <w:t>in the world</w:t>
      </w:r>
      <w:r w:rsidR="007D5DD1">
        <w:t>. A</w:t>
      </w:r>
      <w:r w:rsidR="00693C54" w:rsidRPr="003605E0">
        <w:t xml:space="preserve">lmost one-thirds of adults </w:t>
      </w:r>
      <w:r w:rsidR="007D5DD1">
        <w:t xml:space="preserve">are </w:t>
      </w:r>
      <w:r w:rsidR="00693C54" w:rsidRPr="003605E0">
        <w:t>HIV-positive</w:t>
      </w:r>
      <w:r w:rsidR="00F417AC">
        <w:t xml:space="preserve">. </w:t>
      </w:r>
      <w:r w:rsidR="00F417AC" w:rsidRPr="000026A2">
        <w:t xml:space="preserve">The country is also severely affected by a tuberculosis (TB) epidemic and </w:t>
      </w:r>
      <w:r w:rsidR="00E117EB" w:rsidRPr="00052926">
        <w:t>around</w:t>
      </w:r>
      <w:r w:rsidR="001650A8">
        <w:t xml:space="preserve"> </w:t>
      </w:r>
      <w:r w:rsidR="00F417AC" w:rsidRPr="000026A2">
        <w:rPr>
          <w:lang w:val="en-US"/>
        </w:rPr>
        <w:t xml:space="preserve">70 per cent of all TB </w:t>
      </w:r>
      <w:bookmarkStart w:id="0" w:name="_GoBack"/>
      <w:bookmarkEnd w:id="0"/>
      <w:r w:rsidR="00F417AC" w:rsidRPr="000026A2">
        <w:rPr>
          <w:lang w:val="en-US"/>
        </w:rPr>
        <w:t>patients are co-infected with HIV.</w:t>
      </w:r>
      <w:r w:rsidR="00F417AC" w:rsidRPr="00F417AC">
        <w:rPr>
          <w:lang w:val="en-US"/>
        </w:rPr>
        <w:t xml:space="preserve"> </w:t>
      </w:r>
      <w:r w:rsidR="00F417AC">
        <w:rPr>
          <w:rStyle w:val="FootnoteReference"/>
          <w:lang w:val="en-US"/>
        </w:rPr>
        <w:footnoteReference w:id="1"/>
      </w:r>
    </w:p>
    <w:p w14:paraId="2B00EF20" w14:textId="4BE7F776" w:rsidR="00506588" w:rsidRPr="003605E0" w:rsidRDefault="007D5DD1" w:rsidP="00506588">
      <w:r>
        <w:t>Alongside this, t</w:t>
      </w:r>
      <w:r w:rsidR="0065378B" w:rsidRPr="003605E0">
        <w:t xml:space="preserve">he first confirmed patient with COVID-19 was diagnosed </w:t>
      </w:r>
      <w:r>
        <w:t xml:space="preserve">in </w:t>
      </w:r>
      <w:r w:rsidR="00F149B4">
        <w:t>eSwatini</w:t>
      </w:r>
      <w:r>
        <w:t xml:space="preserve"> on </w:t>
      </w:r>
      <w:r w:rsidR="00A272EA" w:rsidRPr="003605E0">
        <w:t xml:space="preserve">14 </w:t>
      </w:r>
      <w:r w:rsidR="00042AFE" w:rsidRPr="003605E0">
        <w:t>March</w:t>
      </w:r>
      <w:r>
        <w:t>;</w:t>
      </w:r>
      <w:r w:rsidR="0065378B" w:rsidRPr="003605E0">
        <w:t xml:space="preserve"> since then</w:t>
      </w:r>
      <w:r w:rsidR="00012D5D" w:rsidRPr="003605E0">
        <w:t>,</w:t>
      </w:r>
      <w:r w:rsidR="0065378B" w:rsidRPr="003605E0">
        <w:t xml:space="preserve"> the number </w:t>
      </w:r>
      <w:r>
        <w:t>of patients with COVID-19 has</w:t>
      </w:r>
      <w:r w:rsidR="0065378B" w:rsidRPr="003605E0">
        <w:t xml:space="preserve"> grow</w:t>
      </w:r>
      <w:r>
        <w:t>n</w:t>
      </w:r>
      <w:r w:rsidR="0065378B" w:rsidRPr="003605E0">
        <w:t xml:space="preserve"> daily. </w:t>
      </w:r>
    </w:p>
    <w:p w14:paraId="756F2FD9" w14:textId="0D3AD5B5" w:rsidR="003A2552" w:rsidRPr="003605E0" w:rsidRDefault="00F8625E" w:rsidP="007B08EA">
      <w:r w:rsidRPr="003605E0">
        <w:t>Whil</w:t>
      </w:r>
      <w:r w:rsidR="009558B0" w:rsidRPr="003605E0">
        <w:t>e</w:t>
      </w:r>
      <w:r w:rsidRPr="003605E0">
        <w:t xml:space="preserve"> it </w:t>
      </w:r>
      <w:r w:rsidR="00693C54" w:rsidRPr="003605E0">
        <w:t xml:space="preserve">remains </w:t>
      </w:r>
      <w:r w:rsidRPr="003605E0">
        <w:t xml:space="preserve">unclear </w:t>
      </w:r>
      <w:r w:rsidR="00166D7B" w:rsidRPr="003605E0">
        <w:t xml:space="preserve">how </w:t>
      </w:r>
      <w:r w:rsidR="00EC6672" w:rsidRPr="003605E0">
        <w:t xml:space="preserve">COVID-19 </w:t>
      </w:r>
      <w:r w:rsidR="00C5613D" w:rsidRPr="003605E0">
        <w:t xml:space="preserve">will </w:t>
      </w:r>
      <w:r w:rsidR="00EC6672" w:rsidRPr="003605E0">
        <w:t xml:space="preserve">impact people living with HIV, </w:t>
      </w:r>
      <w:r w:rsidR="00704DCD" w:rsidRPr="003605E0">
        <w:t xml:space="preserve">it is known that </w:t>
      </w:r>
      <w:r w:rsidR="00D860AA" w:rsidRPr="003605E0">
        <w:t xml:space="preserve">patients with </w:t>
      </w:r>
      <w:r w:rsidR="00B90909" w:rsidRPr="003605E0">
        <w:t>existing</w:t>
      </w:r>
      <w:r w:rsidR="00042AFE" w:rsidRPr="003605E0">
        <w:t xml:space="preserve"> chronic</w:t>
      </w:r>
      <w:r w:rsidR="00B90909" w:rsidRPr="003605E0">
        <w:t xml:space="preserve"> illnesses </w:t>
      </w:r>
      <w:r w:rsidR="003A2552" w:rsidRPr="003605E0">
        <w:t>and weakened immune systems are more at risk</w:t>
      </w:r>
      <w:r w:rsidR="00881252" w:rsidRPr="003605E0">
        <w:t>.</w:t>
      </w:r>
      <w:r w:rsidR="003A2552" w:rsidRPr="003605E0">
        <w:t xml:space="preserve"> </w:t>
      </w:r>
      <w:r w:rsidR="003605E0" w:rsidRPr="003605E0">
        <w:t>TB</w:t>
      </w:r>
      <w:r w:rsidR="005B6DC5">
        <w:t xml:space="preserve"> </w:t>
      </w:r>
      <w:r w:rsidR="00166D7B" w:rsidRPr="003605E0">
        <w:t>is</w:t>
      </w:r>
      <w:r w:rsidR="007D5DD1">
        <w:t xml:space="preserve"> a disease that attacks the lungs,</w:t>
      </w:r>
      <w:r w:rsidR="00166D7B" w:rsidRPr="003605E0">
        <w:t xml:space="preserve"> </w:t>
      </w:r>
      <w:r w:rsidR="00A75F90" w:rsidRPr="003605E0">
        <w:t xml:space="preserve">like COVID-19, and it is therefore </w:t>
      </w:r>
      <w:r w:rsidR="007D5DD1">
        <w:t>likely</w:t>
      </w:r>
      <w:r w:rsidR="00A75F90" w:rsidRPr="003605E0">
        <w:t xml:space="preserve"> that </w:t>
      </w:r>
      <w:r w:rsidR="007B08EA" w:rsidRPr="003605E0">
        <w:t xml:space="preserve">TB patients </w:t>
      </w:r>
      <w:r w:rsidR="007D5DD1">
        <w:t>will</w:t>
      </w:r>
      <w:r w:rsidR="007B08EA" w:rsidRPr="003605E0">
        <w:t xml:space="preserve"> suffer more severe forms and </w:t>
      </w:r>
      <w:r w:rsidR="007D5DD1">
        <w:t xml:space="preserve">worse </w:t>
      </w:r>
      <w:r w:rsidR="007B08EA" w:rsidRPr="003605E0">
        <w:t xml:space="preserve">complications if </w:t>
      </w:r>
      <w:r w:rsidR="007D5DD1">
        <w:t xml:space="preserve">they become </w:t>
      </w:r>
      <w:r w:rsidR="007B08EA" w:rsidRPr="003605E0">
        <w:t xml:space="preserve">infected. </w:t>
      </w:r>
    </w:p>
    <w:p w14:paraId="18E2C5CB" w14:textId="7C64A2FD" w:rsidR="00400AA7" w:rsidRPr="003605E0" w:rsidRDefault="00F149B4" w:rsidP="004E2651">
      <w:r>
        <w:t>Doctors Without Borders</w:t>
      </w:r>
      <w:r w:rsidR="00EC6672" w:rsidRPr="003605E0">
        <w:t xml:space="preserve"> (</w:t>
      </w:r>
      <w:r w:rsidR="00821737" w:rsidRPr="003605E0">
        <w:t>MSF</w:t>
      </w:r>
      <w:r w:rsidR="00EC6672" w:rsidRPr="003605E0">
        <w:t>)</w:t>
      </w:r>
      <w:r w:rsidR="00821737" w:rsidRPr="003605E0">
        <w:t xml:space="preserve"> </w:t>
      </w:r>
      <w:r w:rsidR="00860F91" w:rsidRPr="003605E0">
        <w:t xml:space="preserve">has been </w:t>
      </w:r>
      <w:r w:rsidR="006E0082" w:rsidRPr="003605E0">
        <w:t>fight</w:t>
      </w:r>
      <w:r w:rsidR="007D5DD1">
        <w:t>ing</w:t>
      </w:r>
      <w:r w:rsidR="00860F91" w:rsidRPr="003605E0">
        <w:t xml:space="preserve"> the </w:t>
      </w:r>
      <w:r w:rsidR="0015323B" w:rsidRPr="003605E0">
        <w:t xml:space="preserve">dual HIV/TB epidemic in </w:t>
      </w:r>
      <w:r>
        <w:t>eSwatini</w:t>
      </w:r>
      <w:r w:rsidR="0015323B" w:rsidRPr="003605E0">
        <w:t xml:space="preserve"> since 2007. </w:t>
      </w:r>
      <w:r w:rsidR="007D5DD1">
        <w:t xml:space="preserve">Here, </w:t>
      </w:r>
      <w:r w:rsidR="00821737" w:rsidRPr="003605E0">
        <w:t>Dr Bernhard Ker</w:t>
      </w:r>
      <w:r w:rsidR="00300410" w:rsidRPr="003605E0">
        <w:t>s</w:t>
      </w:r>
      <w:r w:rsidR="00821737" w:rsidRPr="003605E0">
        <w:t>c</w:t>
      </w:r>
      <w:r w:rsidR="00300410" w:rsidRPr="003605E0">
        <w:t>hberger</w:t>
      </w:r>
      <w:r w:rsidR="00F8625E" w:rsidRPr="003605E0">
        <w:t xml:space="preserve">, </w:t>
      </w:r>
      <w:r w:rsidR="007D5DD1" w:rsidRPr="003605E0">
        <w:t>MSF Head of Mission</w:t>
      </w:r>
      <w:r w:rsidR="007D5DD1">
        <w:t xml:space="preserve"> in </w:t>
      </w:r>
      <w:r>
        <w:t>eSwatini</w:t>
      </w:r>
      <w:r w:rsidR="007D5DD1" w:rsidRPr="003605E0">
        <w:t xml:space="preserve">, </w:t>
      </w:r>
      <w:r w:rsidR="006A7794" w:rsidRPr="003605E0">
        <w:t xml:space="preserve">describes </w:t>
      </w:r>
      <w:r w:rsidR="00AB1A2E" w:rsidRPr="003605E0">
        <w:t>the challenges</w:t>
      </w:r>
      <w:r w:rsidR="007D5DD1">
        <w:t xml:space="preserve"> his team face</w:t>
      </w:r>
      <w:r w:rsidR="00AB1A2E" w:rsidRPr="003605E0">
        <w:t xml:space="preserve"> respond</w:t>
      </w:r>
      <w:r w:rsidR="007D5DD1">
        <w:t>ing</w:t>
      </w:r>
      <w:r w:rsidR="00C00756" w:rsidRPr="003605E0">
        <w:t xml:space="preserve"> </w:t>
      </w:r>
      <w:r w:rsidR="00AB1A2E" w:rsidRPr="003605E0">
        <w:t xml:space="preserve">to COVID-19 in a </w:t>
      </w:r>
      <w:r w:rsidR="007D5DD1" w:rsidRPr="003605E0">
        <w:t xml:space="preserve">setting </w:t>
      </w:r>
      <w:r w:rsidR="007D5DD1">
        <w:t xml:space="preserve">with </w:t>
      </w:r>
      <w:r w:rsidR="00AB1A2E" w:rsidRPr="003605E0">
        <w:t>high</w:t>
      </w:r>
      <w:r w:rsidR="007D5DD1">
        <w:t xml:space="preserve"> rates of</w:t>
      </w:r>
      <w:r w:rsidR="00AB1A2E" w:rsidRPr="003605E0">
        <w:t xml:space="preserve"> HIV</w:t>
      </w:r>
      <w:r w:rsidR="007D5DD1">
        <w:t xml:space="preserve"> and </w:t>
      </w:r>
      <w:r w:rsidR="00AB1A2E" w:rsidRPr="003605E0">
        <w:t>TB</w:t>
      </w:r>
      <w:r w:rsidR="007D5DD1">
        <w:t>,</w:t>
      </w:r>
      <w:r w:rsidR="00AB1A2E" w:rsidRPr="003605E0">
        <w:t xml:space="preserve"> and </w:t>
      </w:r>
      <w:r w:rsidR="00FC0978" w:rsidRPr="003605E0">
        <w:t xml:space="preserve">how </w:t>
      </w:r>
      <w:r w:rsidR="002266EF" w:rsidRPr="003605E0">
        <w:t xml:space="preserve">adapting </w:t>
      </w:r>
      <w:r w:rsidR="00166D7B" w:rsidRPr="003605E0">
        <w:t xml:space="preserve">care for patients </w:t>
      </w:r>
      <w:r w:rsidR="006A7794" w:rsidRPr="003605E0">
        <w:t xml:space="preserve">is </w:t>
      </w:r>
      <w:r w:rsidR="00606B23" w:rsidRPr="003605E0">
        <w:t xml:space="preserve">important </w:t>
      </w:r>
      <w:r w:rsidR="00EC6672" w:rsidRPr="003605E0">
        <w:t xml:space="preserve">to reduce the </w:t>
      </w:r>
      <w:r w:rsidR="00166D7B" w:rsidRPr="003605E0">
        <w:t xml:space="preserve">risk </w:t>
      </w:r>
      <w:r w:rsidR="005B6DC5">
        <w:t xml:space="preserve">of </w:t>
      </w:r>
      <w:r w:rsidR="00EC6672" w:rsidRPr="003605E0">
        <w:t xml:space="preserve">exposure </w:t>
      </w:r>
      <w:r w:rsidR="007D5DD1">
        <w:t>for</w:t>
      </w:r>
      <w:r w:rsidR="006A7794" w:rsidRPr="003605E0">
        <w:t xml:space="preserve"> </w:t>
      </w:r>
      <w:r w:rsidR="00166D7B" w:rsidRPr="003605E0">
        <w:t xml:space="preserve">the most </w:t>
      </w:r>
      <w:r w:rsidR="00570035" w:rsidRPr="003605E0">
        <w:t>vulnerable</w:t>
      </w:r>
      <w:r w:rsidR="007D5DD1">
        <w:t xml:space="preserve"> people</w:t>
      </w:r>
      <w:r w:rsidR="00EC6672" w:rsidRPr="003605E0">
        <w:t xml:space="preserve">. </w:t>
      </w:r>
    </w:p>
    <w:p w14:paraId="1692D691" w14:textId="6C41DDB8" w:rsidR="00B076E2" w:rsidRPr="003605E0" w:rsidRDefault="00B076E2">
      <w:pPr>
        <w:rPr>
          <w:b/>
          <w:i/>
        </w:rPr>
      </w:pPr>
      <w:r w:rsidRPr="003605E0">
        <w:rPr>
          <w:b/>
          <w:i/>
        </w:rPr>
        <w:t>Are people with HIV an</w:t>
      </w:r>
      <w:r w:rsidR="004F2AFC" w:rsidRPr="003605E0">
        <w:rPr>
          <w:b/>
          <w:i/>
        </w:rPr>
        <w:t>d</w:t>
      </w:r>
      <w:r w:rsidRPr="003605E0">
        <w:rPr>
          <w:b/>
          <w:i/>
        </w:rPr>
        <w:t xml:space="preserve"> T</w:t>
      </w:r>
      <w:r w:rsidR="004F2AFC" w:rsidRPr="003605E0">
        <w:rPr>
          <w:b/>
          <w:i/>
        </w:rPr>
        <w:t>B</w:t>
      </w:r>
      <w:r w:rsidRPr="003605E0">
        <w:rPr>
          <w:b/>
          <w:i/>
        </w:rPr>
        <w:t xml:space="preserve"> more at risk</w:t>
      </w:r>
      <w:r w:rsidR="001F7061" w:rsidRPr="003605E0">
        <w:rPr>
          <w:b/>
          <w:i/>
        </w:rPr>
        <w:t xml:space="preserve"> of </w:t>
      </w:r>
      <w:r w:rsidR="00A6728A" w:rsidRPr="003605E0">
        <w:rPr>
          <w:b/>
          <w:i/>
        </w:rPr>
        <w:t>COVID-19</w:t>
      </w:r>
      <w:r w:rsidRPr="003605E0">
        <w:rPr>
          <w:b/>
          <w:i/>
        </w:rPr>
        <w:t>?</w:t>
      </w:r>
    </w:p>
    <w:p w14:paraId="1685B7DE" w14:textId="449FF164" w:rsidR="00361840" w:rsidRPr="003605E0" w:rsidRDefault="00090E63" w:rsidP="004F2AFC">
      <w:r w:rsidRPr="003605E0">
        <w:t xml:space="preserve">Our understanding of the virus and the disease is still evolving. </w:t>
      </w:r>
      <w:r w:rsidR="00FD2F96" w:rsidRPr="003605E0">
        <w:t>At the moment, t</w:t>
      </w:r>
      <w:r w:rsidR="0090129A" w:rsidRPr="003605E0">
        <w:t xml:space="preserve">here is not </w:t>
      </w:r>
      <w:r w:rsidR="00CD0E38">
        <w:t>enough</w:t>
      </w:r>
      <w:r w:rsidR="00CD0E38" w:rsidRPr="003605E0">
        <w:t xml:space="preserve"> </w:t>
      </w:r>
      <w:r w:rsidR="0090129A" w:rsidRPr="003605E0">
        <w:t xml:space="preserve">evidence to </w:t>
      </w:r>
      <w:r w:rsidR="00CD0E38">
        <w:t>determine</w:t>
      </w:r>
      <w:r w:rsidR="0090129A" w:rsidRPr="003605E0">
        <w:t xml:space="preserve"> </w:t>
      </w:r>
      <w:r w:rsidR="00461A2F" w:rsidRPr="003605E0">
        <w:t xml:space="preserve">if </w:t>
      </w:r>
      <w:r w:rsidR="0090129A" w:rsidRPr="003605E0">
        <w:t xml:space="preserve">COVID-19 will </w:t>
      </w:r>
      <w:r w:rsidR="00FD2F96" w:rsidRPr="003605E0">
        <w:t xml:space="preserve">affect </w:t>
      </w:r>
      <w:r w:rsidR="0090129A" w:rsidRPr="003605E0">
        <w:t>stable HIV patients</w:t>
      </w:r>
      <w:r w:rsidR="00FD2F96" w:rsidRPr="003605E0">
        <w:t xml:space="preserve"> </w:t>
      </w:r>
      <w:r w:rsidR="005A2508">
        <w:t xml:space="preserve">with </w:t>
      </w:r>
      <w:r w:rsidR="00DD6B53">
        <w:t xml:space="preserve">weakened immune systems </w:t>
      </w:r>
      <w:r w:rsidR="00FD2F96" w:rsidRPr="003605E0">
        <w:t xml:space="preserve">differently from the general population. </w:t>
      </w:r>
      <w:r w:rsidR="00B11256" w:rsidRPr="003605E0">
        <w:t>However, p</w:t>
      </w:r>
      <w:r w:rsidR="00905DFA" w:rsidRPr="003605E0">
        <w:t xml:space="preserve">eople living with advanced </w:t>
      </w:r>
      <w:r w:rsidR="00CD0E38">
        <w:t>HIV</w:t>
      </w:r>
      <w:r w:rsidR="00905DFA" w:rsidRPr="003605E0">
        <w:t xml:space="preserve">, </w:t>
      </w:r>
      <w:r w:rsidR="00CD0E38">
        <w:t>that have</w:t>
      </w:r>
      <w:r w:rsidR="00311799" w:rsidRPr="003605E0">
        <w:t xml:space="preserve"> low</w:t>
      </w:r>
      <w:r w:rsidR="00CD0E38">
        <w:t xml:space="preserve"> levels of</w:t>
      </w:r>
      <w:r w:rsidR="00311799" w:rsidRPr="003605E0">
        <w:t xml:space="preserve"> </w:t>
      </w:r>
      <w:r w:rsidR="00905DFA" w:rsidRPr="003605E0">
        <w:t xml:space="preserve">CD4 </w:t>
      </w:r>
      <w:r w:rsidR="00B229E3" w:rsidRPr="003605E0">
        <w:t>(i</w:t>
      </w:r>
      <w:r w:rsidR="00F74C85" w:rsidRPr="003605E0">
        <w:t xml:space="preserve">nfection fighting cells) </w:t>
      </w:r>
      <w:r w:rsidR="00311799" w:rsidRPr="003605E0">
        <w:t>and high viral load</w:t>
      </w:r>
      <w:r w:rsidR="00CD0E38">
        <w:t>s</w:t>
      </w:r>
      <w:r w:rsidR="00ED7735" w:rsidRPr="003605E0">
        <w:t xml:space="preserve">, or </w:t>
      </w:r>
      <w:r w:rsidR="00CD0E38">
        <w:t>that are</w:t>
      </w:r>
      <w:r w:rsidR="00ED7735" w:rsidRPr="003605E0">
        <w:t xml:space="preserve"> not on antiretroviral treatment </w:t>
      </w:r>
      <w:r w:rsidR="0058420D">
        <w:t xml:space="preserve">(ARVs) </w:t>
      </w:r>
      <w:r w:rsidR="00ED7735" w:rsidRPr="003605E0">
        <w:t xml:space="preserve">are </w:t>
      </w:r>
      <w:r w:rsidR="00902944" w:rsidRPr="000026A2">
        <w:t>likely</w:t>
      </w:r>
      <w:r w:rsidR="00902944">
        <w:t xml:space="preserve"> </w:t>
      </w:r>
      <w:r w:rsidR="00ED7735" w:rsidRPr="003605E0">
        <w:t>more at risk of infection in general</w:t>
      </w:r>
      <w:r w:rsidR="00461A2F" w:rsidRPr="003605E0">
        <w:t xml:space="preserve"> and need to exercise caution</w:t>
      </w:r>
      <w:r w:rsidR="007D7141" w:rsidRPr="003605E0">
        <w:t xml:space="preserve"> to avoid </w:t>
      </w:r>
      <w:r w:rsidR="00580095" w:rsidRPr="003605E0">
        <w:t>contracting the virus</w:t>
      </w:r>
      <w:r w:rsidR="007D7141" w:rsidRPr="003605E0">
        <w:t>.</w:t>
      </w:r>
    </w:p>
    <w:p w14:paraId="1D12A82A" w14:textId="7460173A" w:rsidR="00606DD2" w:rsidRPr="003605E0" w:rsidRDefault="00CD0E38" w:rsidP="004F2AFC">
      <w:r>
        <w:t>We don’t yet have much e</w:t>
      </w:r>
      <w:r w:rsidR="004F2AFC" w:rsidRPr="003605E0">
        <w:t xml:space="preserve">xperience </w:t>
      </w:r>
      <w:r>
        <w:t>i</w:t>
      </w:r>
      <w:r w:rsidR="004F2AFC" w:rsidRPr="003605E0">
        <w:t xml:space="preserve">n </w:t>
      </w:r>
      <w:r>
        <w:t xml:space="preserve">treating </w:t>
      </w:r>
      <w:r w:rsidR="004F2AFC" w:rsidRPr="003605E0">
        <w:t>COVID-19 infection</w:t>
      </w:r>
      <w:r>
        <w:t>s</w:t>
      </w:r>
      <w:r w:rsidR="004F2AFC" w:rsidRPr="003605E0">
        <w:t xml:space="preserve"> in TB patients, </w:t>
      </w:r>
      <w:r w:rsidR="00E84592" w:rsidRPr="003605E0">
        <w:t xml:space="preserve">but </w:t>
      </w:r>
      <w:r w:rsidR="004F2AFC" w:rsidRPr="003605E0">
        <w:t xml:space="preserve">it </w:t>
      </w:r>
      <w:r w:rsidR="004F2AFC" w:rsidRPr="000026A2">
        <w:t xml:space="preserve">is </w:t>
      </w:r>
      <w:r w:rsidR="00CC0781" w:rsidRPr="000026A2">
        <w:t xml:space="preserve">very </w:t>
      </w:r>
      <w:r w:rsidR="00E84592" w:rsidRPr="000026A2">
        <w:t>likely</w:t>
      </w:r>
      <w:r w:rsidR="00E84592" w:rsidRPr="003605E0">
        <w:t xml:space="preserve"> </w:t>
      </w:r>
      <w:r w:rsidR="004F2AFC" w:rsidRPr="003605E0">
        <w:t>that peop</w:t>
      </w:r>
      <w:r w:rsidR="00384BBA" w:rsidRPr="003605E0">
        <w:t>l</w:t>
      </w:r>
      <w:r w:rsidR="004F2AFC" w:rsidRPr="003605E0">
        <w:t xml:space="preserve">e with both TB and COVID-19 </w:t>
      </w:r>
      <w:r>
        <w:t xml:space="preserve">are more at risk and </w:t>
      </w:r>
      <w:r w:rsidR="004F2AFC" w:rsidRPr="003605E0">
        <w:t>may have poorer treatment outcomes (due to lung damage</w:t>
      </w:r>
      <w:r w:rsidR="00651381">
        <w:t>)</w:t>
      </w:r>
      <w:r w:rsidR="004F2AFC" w:rsidRPr="003605E0">
        <w:t>.</w:t>
      </w:r>
      <w:r w:rsidR="00384BBA" w:rsidRPr="003605E0">
        <w:t xml:space="preserve"> </w:t>
      </w:r>
    </w:p>
    <w:p w14:paraId="3576C033" w14:textId="7083A256" w:rsidR="00606DD2" w:rsidRPr="003605E0" w:rsidRDefault="007C2D29" w:rsidP="004F2AFC">
      <w:r w:rsidRPr="003605E0">
        <w:t xml:space="preserve">It is important that people with TB, </w:t>
      </w:r>
      <w:r w:rsidR="00F43261">
        <w:t xml:space="preserve">high viral load levels of </w:t>
      </w:r>
      <w:r w:rsidR="0078619D" w:rsidRPr="003605E0">
        <w:t xml:space="preserve">HIV </w:t>
      </w:r>
      <w:r w:rsidR="00042050" w:rsidRPr="003605E0">
        <w:t xml:space="preserve">or </w:t>
      </w:r>
      <w:r w:rsidR="0064796B" w:rsidRPr="003605E0">
        <w:t>other</w:t>
      </w:r>
      <w:r w:rsidR="00042050" w:rsidRPr="003605E0">
        <w:t xml:space="preserve"> co-infections </w:t>
      </w:r>
      <w:r w:rsidR="00CD0E38">
        <w:t xml:space="preserve">do all they can to </w:t>
      </w:r>
      <w:r w:rsidR="00166D7B" w:rsidRPr="003605E0">
        <w:t xml:space="preserve">avoid </w:t>
      </w:r>
      <w:r w:rsidR="00606DD2" w:rsidRPr="003605E0">
        <w:t>ge</w:t>
      </w:r>
      <w:r w:rsidR="00166D7B" w:rsidRPr="003605E0">
        <w:t>t</w:t>
      </w:r>
      <w:r w:rsidR="00606DD2" w:rsidRPr="003605E0">
        <w:t>t</w:t>
      </w:r>
      <w:r w:rsidR="00166D7B" w:rsidRPr="003605E0">
        <w:t>ing</w:t>
      </w:r>
      <w:r w:rsidR="00606DD2" w:rsidRPr="003605E0">
        <w:t xml:space="preserve"> COVID-19.</w:t>
      </w:r>
      <w:r w:rsidR="0064796B" w:rsidRPr="003605E0">
        <w:t xml:space="preserve"> </w:t>
      </w:r>
      <w:r w:rsidR="00166D7B" w:rsidRPr="003605E0">
        <w:t xml:space="preserve">We </w:t>
      </w:r>
      <w:r w:rsidR="00CD0E38">
        <w:t>are working</w:t>
      </w:r>
      <w:r w:rsidR="00032804" w:rsidRPr="003605E0">
        <w:t xml:space="preserve"> to </w:t>
      </w:r>
      <w:r w:rsidR="00326122" w:rsidRPr="003605E0">
        <w:t>reduc</w:t>
      </w:r>
      <w:r w:rsidR="00032804" w:rsidRPr="003605E0">
        <w:t xml:space="preserve">e </w:t>
      </w:r>
      <w:r w:rsidR="00CD0E38">
        <w:t xml:space="preserve">the </w:t>
      </w:r>
      <w:r w:rsidR="00326122" w:rsidRPr="003605E0">
        <w:t xml:space="preserve">exposure of vulnerable patients </w:t>
      </w:r>
      <w:r w:rsidR="00032804" w:rsidRPr="003605E0">
        <w:t xml:space="preserve">by changing the </w:t>
      </w:r>
      <w:r w:rsidR="00DE71B2" w:rsidRPr="003605E0">
        <w:t xml:space="preserve">way we treat </w:t>
      </w:r>
      <w:r w:rsidR="00CD0E38">
        <w:t>them</w:t>
      </w:r>
      <w:r w:rsidR="00DE71B2" w:rsidRPr="003605E0">
        <w:t xml:space="preserve">, what we call </w:t>
      </w:r>
      <w:r w:rsidR="00CD0E38">
        <w:t>our</w:t>
      </w:r>
      <w:r w:rsidR="00DE71B2" w:rsidRPr="003605E0">
        <w:t xml:space="preserve"> </w:t>
      </w:r>
      <w:r w:rsidR="00CD0E38">
        <w:t>‘</w:t>
      </w:r>
      <w:r w:rsidR="00032804" w:rsidRPr="003605E0">
        <w:t>mo</w:t>
      </w:r>
      <w:r w:rsidR="00EC00D4" w:rsidRPr="003605E0">
        <w:t>d</w:t>
      </w:r>
      <w:r w:rsidR="00032804" w:rsidRPr="003605E0">
        <w:t>e</w:t>
      </w:r>
      <w:r w:rsidR="00EC00D4" w:rsidRPr="003605E0">
        <w:t>l</w:t>
      </w:r>
      <w:r w:rsidR="005406E2">
        <w:t>s</w:t>
      </w:r>
      <w:r w:rsidR="00032804" w:rsidRPr="003605E0">
        <w:t xml:space="preserve"> of care</w:t>
      </w:r>
      <w:r w:rsidR="00CD0E38">
        <w:t>’</w:t>
      </w:r>
      <w:r w:rsidR="00AD4615" w:rsidRPr="003605E0">
        <w:t xml:space="preserve">. </w:t>
      </w:r>
    </w:p>
    <w:p w14:paraId="7E2FA35A" w14:textId="09FB368F" w:rsidR="00632086" w:rsidRPr="003605E0" w:rsidRDefault="004F5033" w:rsidP="00C00756">
      <w:r w:rsidRPr="003605E0">
        <w:rPr>
          <w:b/>
          <w:i/>
        </w:rPr>
        <w:t>H</w:t>
      </w:r>
      <w:r w:rsidR="00884D84" w:rsidRPr="003605E0">
        <w:rPr>
          <w:b/>
          <w:i/>
        </w:rPr>
        <w:t xml:space="preserve">ow </w:t>
      </w:r>
      <w:r w:rsidR="005406E2">
        <w:rPr>
          <w:b/>
          <w:i/>
        </w:rPr>
        <w:t>will MSF</w:t>
      </w:r>
      <w:r w:rsidR="00884D84" w:rsidRPr="003605E0">
        <w:rPr>
          <w:b/>
          <w:i/>
        </w:rPr>
        <w:t xml:space="preserve"> adapt </w:t>
      </w:r>
      <w:r w:rsidRPr="003605E0">
        <w:rPr>
          <w:b/>
          <w:i/>
        </w:rPr>
        <w:t>care</w:t>
      </w:r>
      <w:r w:rsidR="00C4386B" w:rsidRPr="003605E0">
        <w:rPr>
          <w:b/>
          <w:i/>
        </w:rPr>
        <w:t xml:space="preserve"> for </w:t>
      </w:r>
      <w:r w:rsidR="0018247A" w:rsidRPr="003605E0">
        <w:rPr>
          <w:b/>
          <w:i/>
        </w:rPr>
        <w:t>HIV/TB patients</w:t>
      </w:r>
      <w:r w:rsidR="00C00756" w:rsidRPr="003605E0">
        <w:rPr>
          <w:b/>
          <w:i/>
        </w:rPr>
        <w:t>?</w:t>
      </w:r>
    </w:p>
    <w:p w14:paraId="76FAC232" w14:textId="6A099A28" w:rsidR="007C7F61" w:rsidRPr="003605E0" w:rsidRDefault="00DA6415" w:rsidP="00632086">
      <w:r w:rsidRPr="003605E0">
        <w:t xml:space="preserve">We are adapting our </w:t>
      </w:r>
      <w:r w:rsidR="00DE71B2" w:rsidRPr="003605E0">
        <w:t>model</w:t>
      </w:r>
      <w:r w:rsidRPr="003605E0">
        <w:t>s</w:t>
      </w:r>
      <w:r w:rsidR="00DE71B2" w:rsidRPr="003605E0">
        <w:t xml:space="preserve"> of care.</w:t>
      </w:r>
      <w:r w:rsidR="002B454E" w:rsidRPr="003605E0">
        <w:t xml:space="preserve"> In </w:t>
      </w:r>
      <w:r w:rsidR="00F149B4">
        <w:t>eSwatini</w:t>
      </w:r>
      <w:r w:rsidR="002B454E" w:rsidRPr="003605E0">
        <w:t xml:space="preserve">, </w:t>
      </w:r>
      <w:r w:rsidR="005406E2">
        <w:t>MSF has</w:t>
      </w:r>
      <w:r w:rsidR="00B80E7C" w:rsidRPr="003605E0">
        <w:t xml:space="preserve"> been </w:t>
      </w:r>
      <w:r w:rsidR="00C04D4B" w:rsidRPr="003605E0">
        <w:t xml:space="preserve">working for years with </w:t>
      </w:r>
      <w:r w:rsidR="00CD7873" w:rsidRPr="003605E0">
        <w:t>community-based models of care</w:t>
      </w:r>
      <w:r w:rsidR="00C04D4B" w:rsidRPr="003605E0">
        <w:t xml:space="preserve">, to </w:t>
      </w:r>
      <w:r w:rsidR="00CD0E38">
        <w:t>provide</w:t>
      </w:r>
      <w:r w:rsidR="00CD0E38" w:rsidRPr="003605E0">
        <w:t xml:space="preserve"> </w:t>
      </w:r>
      <w:r w:rsidR="007740A6" w:rsidRPr="003605E0">
        <w:t xml:space="preserve">better access to care for </w:t>
      </w:r>
      <w:r w:rsidR="00C04D4B" w:rsidRPr="003605E0">
        <w:t>patients</w:t>
      </w:r>
      <w:r w:rsidR="007740A6" w:rsidRPr="003605E0">
        <w:t xml:space="preserve"> in rural areas</w:t>
      </w:r>
      <w:r w:rsidR="00C04D4B" w:rsidRPr="003605E0">
        <w:t>.</w:t>
      </w:r>
      <w:r w:rsidR="00B80E7C" w:rsidRPr="003605E0">
        <w:t xml:space="preserve"> </w:t>
      </w:r>
      <w:r w:rsidR="00BA1991" w:rsidRPr="003605E0">
        <w:t>Now</w:t>
      </w:r>
      <w:r w:rsidR="00CD7873" w:rsidRPr="003605E0">
        <w:t xml:space="preserve">, </w:t>
      </w:r>
      <w:r w:rsidR="00BA1991" w:rsidRPr="003605E0">
        <w:t xml:space="preserve">to reduce </w:t>
      </w:r>
      <w:r w:rsidR="00655CBD" w:rsidRPr="003605E0">
        <w:t>the risk of contact for patients</w:t>
      </w:r>
      <w:r w:rsidR="00CD7873" w:rsidRPr="003605E0">
        <w:t xml:space="preserve">, we </w:t>
      </w:r>
      <w:r w:rsidR="008A5C61" w:rsidRPr="003605E0">
        <w:t xml:space="preserve">are bringing care </w:t>
      </w:r>
      <w:r w:rsidR="00A8407D" w:rsidRPr="003605E0">
        <w:t xml:space="preserve">even </w:t>
      </w:r>
      <w:r w:rsidR="008A5C61" w:rsidRPr="003605E0">
        <w:t xml:space="preserve">closer to their homes, </w:t>
      </w:r>
      <w:r w:rsidR="00CD0E38">
        <w:t xml:space="preserve">to </w:t>
      </w:r>
      <w:r w:rsidR="008A5C61" w:rsidRPr="003605E0">
        <w:t xml:space="preserve">limit </w:t>
      </w:r>
      <w:r w:rsidR="00487273" w:rsidRPr="003605E0">
        <w:t xml:space="preserve">visits to </w:t>
      </w:r>
      <w:r w:rsidR="00274EC6" w:rsidRPr="003605E0">
        <w:t>health centre</w:t>
      </w:r>
      <w:r w:rsidR="00487273" w:rsidRPr="003605E0">
        <w:t>s</w:t>
      </w:r>
      <w:r w:rsidR="00274EC6" w:rsidRPr="003605E0">
        <w:t xml:space="preserve"> </w:t>
      </w:r>
      <w:r w:rsidR="00B51780" w:rsidRPr="003605E0">
        <w:t xml:space="preserve">and </w:t>
      </w:r>
      <w:r w:rsidR="003E2630" w:rsidRPr="003605E0">
        <w:t>unnecessary jo</w:t>
      </w:r>
      <w:r w:rsidR="00B51780" w:rsidRPr="003605E0">
        <w:t>u</w:t>
      </w:r>
      <w:r w:rsidR="003E2630" w:rsidRPr="003605E0">
        <w:t>rney</w:t>
      </w:r>
      <w:r w:rsidR="00EA4707" w:rsidRPr="003605E0">
        <w:t>s</w:t>
      </w:r>
      <w:r w:rsidR="003E2630" w:rsidRPr="003605E0">
        <w:t xml:space="preserve"> by </w:t>
      </w:r>
      <w:r w:rsidR="005B127D" w:rsidRPr="003605E0">
        <w:t>public transport</w:t>
      </w:r>
      <w:r w:rsidR="00CD7873" w:rsidRPr="003605E0">
        <w:t>.</w:t>
      </w:r>
      <w:r w:rsidR="005B127D" w:rsidRPr="003605E0">
        <w:t xml:space="preserve"> </w:t>
      </w:r>
    </w:p>
    <w:p w14:paraId="27973DEB" w14:textId="750C4770" w:rsidR="00793290" w:rsidRPr="003605E0" w:rsidRDefault="00497335" w:rsidP="00632086">
      <w:r w:rsidRPr="003605E0">
        <w:t xml:space="preserve">Among the most </w:t>
      </w:r>
      <w:r w:rsidR="001F3927">
        <w:t>at-risk</w:t>
      </w:r>
      <w:r w:rsidR="00A8407D" w:rsidRPr="003605E0">
        <w:t xml:space="preserve"> patients </w:t>
      </w:r>
      <w:r w:rsidR="00015AB0" w:rsidRPr="003605E0">
        <w:t xml:space="preserve">are </w:t>
      </w:r>
      <w:r w:rsidR="000400A3" w:rsidRPr="003605E0">
        <w:t xml:space="preserve">those suffering from </w:t>
      </w:r>
      <w:r w:rsidR="003E166E" w:rsidRPr="003605E0">
        <w:t>multi</w:t>
      </w:r>
      <w:r w:rsidR="001F3927">
        <w:t>-</w:t>
      </w:r>
      <w:r w:rsidR="00015AB0" w:rsidRPr="003605E0">
        <w:t>drug</w:t>
      </w:r>
      <w:r w:rsidR="00A4449A" w:rsidRPr="003605E0">
        <w:t>-</w:t>
      </w:r>
      <w:r w:rsidR="00015AB0" w:rsidRPr="003605E0">
        <w:t>resistant TB (</w:t>
      </w:r>
      <w:r w:rsidR="00632086" w:rsidRPr="003605E0">
        <w:t>MDR</w:t>
      </w:r>
      <w:r w:rsidR="00C67BC8" w:rsidRPr="003605E0">
        <w:t>-</w:t>
      </w:r>
      <w:r w:rsidR="00632086" w:rsidRPr="003605E0">
        <w:t>TB</w:t>
      </w:r>
      <w:r w:rsidR="00015AB0" w:rsidRPr="003605E0">
        <w:t>)</w:t>
      </w:r>
      <w:r w:rsidR="0020617C" w:rsidRPr="003605E0">
        <w:t>. T</w:t>
      </w:r>
      <w:r w:rsidR="002703DB" w:rsidRPr="003605E0">
        <w:t>o protect them</w:t>
      </w:r>
      <w:r w:rsidR="0020617C" w:rsidRPr="003605E0">
        <w:t>,</w:t>
      </w:r>
      <w:r w:rsidR="002703DB" w:rsidRPr="003605E0">
        <w:t xml:space="preserve"> we </w:t>
      </w:r>
      <w:r w:rsidR="00EA4707" w:rsidRPr="003605E0">
        <w:t xml:space="preserve">have started </w:t>
      </w:r>
      <w:r w:rsidR="001D58DB" w:rsidRPr="003605E0">
        <w:t>us</w:t>
      </w:r>
      <w:r w:rsidR="00EA4707" w:rsidRPr="003605E0">
        <w:t xml:space="preserve">ing </w:t>
      </w:r>
      <w:r w:rsidR="00632086" w:rsidRPr="003605E0">
        <w:t>new technology</w:t>
      </w:r>
      <w:r w:rsidR="007369C5" w:rsidRPr="003605E0">
        <w:t xml:space="preserve"> called V</w:t>
      </w:r>
      <w:r w:rsidR="002703DB" w:rsidRPr="003605E0">
        <w:t>ideo Observed Therapy (VOT)</w:t>
      </w:r>
      <w:r w:rsidR="007369C5" w:rsidRPr="003605E0">
        <w:t xml:space="preserve">. This </w:t>
      </w:r>
      <w:r w:rsidR="001D58DB" w:rsidRPr="003605E0">
        <w:t xml:space="preserve">means </w:t>
      </w:r>
      <w:r w:rsidR="002703DB" w:rsidRPr="003605E0">
        <w:t xml:space="preserve">that </w:t>
      </w:r>
      <w:r w:rsidR="001D58DB" w:rsidRPr="003605E0">
        <w:t>p</w:t>
      </w:r>
      <w:r w:rsidR="00632086" w:rsidRPr="003605E0">
        <w:t>atient</w:t>
      </w:r>
      <w:r w:rsidR="002703DB" w:rsidRPr="003605E0">
        <w:t>s</w:t>
      </w:r>
      <w:r w:rsidR="00632086" w:rsidRPr="003605E0">
        <w:t xml:space="preserve"> </w:t>
      </w:r>
      <w:r w:rsidR="00C4638B" w:rsidRPr="003605E0">
        <w:t xml:space="preserve">who </w:t>
      </w:r>
      <w:r w:rsidR="004D1AFE" w:rsidRPr="003605E0">
        <w:t xml:space="preserve">had to </w:t>
      </w:r>
      <w:r w:rsidR="00152F56" w:rsidRPr="003605E0">
        <w:t xml:space="preserve">be supervised </w:t>
      </w:r>
      <w:r w:rsidR="0058420D">
        <w:t xml:space="preserve">in person </w:t>
      </w:r>
      <w:r w:rsidR="004D1AFE" w:rsidRPr="003605E0">
        <w:t>by a community member or hea</w:t>
      </w:r>
      <w:r w:rsidR="00C52999" w:rsidRPr="003605E0">
        <w:t>l</w:t>
      </w:r>
      <w:r w:rsidR="004D1AFE" w:rsidRPr="003605E0">
        <w:t xml:space="preserve">th worker </w:t>
      </w:r>
      <w:r w:rsidR="00152F56" w:rsidRPr="003605E0">
        <w:t xml:space="preserve">when </w:t>
      </w:r>
      <w:r w:rsidR="00632086" w:rsidRPr="003605E0">
        <w:t xml:space="preserve">taking </w:t>
      </w:r>
      <w:r w:rsidR="00C4638B" w:rsidRPr="003605E0">
        <w:t xml:space="preserve">their </w:t>
      </w:r>
      <w:r w:rsidR="00632086" w:rsidRPr="003605E0">
        <w:t xml:space="preserve">medication </w:t>
      </w:r>
      <w:r w:rsidR="002703DB" w:rsidRPr="003605E0">
        <w:t>(as</w:t>
      </w:r>
      <w:r w:rsidR="009E5EF2" w:rsidRPr="003605E0">
        <w:t xml:space="preserve"> </w:t>
      </w:r>
      <w:r w:rsidR="002703DB" w:rsidRPr="003605E0">
        <w:t>per</w:t>
      </w:r>
      <w:r w:rsidR="009E5EF2" w:rsidRPr="003605E0">
        <w:t xml:space="preserve"> </w:t>
      </w:r>
      <w:r w:rsidR="002703DB" w:rsidRPr="003605E0">
        <w:t>th</w:t>
      </w:r>
      <w:r w:rsidR="009E5EF2" w:rsidRPr="003605E0">
        <w:t>e</w:t>
      </w:r>
      <w:r w:rsidR="002703DB" w:rsidRPr="003605E0">
        <w:t xml:space="preserve"> treatment protocol) </w:t>
      </w:r>
      <w:r w:rsidR="00C4638B" w:rsidRPr="003605E0">
        <w:t xml:space="preserve">now film themselves </w:t>
      </w:r>
      <w:r w:rsidR="009E5EF2" w:rsidRPr="003605E0">
        <w:t xml:space="preserve">taking their medicine </w:t>
      </w:r>
      <w:r w:rsidR="00C4638B" w:rsidRPr="003605E0">
        <w:t>with a smartphone.</w:t>
      </w:r>
      <w:r w:rsidR="00632086" w:rsidRPr="003605E0">
        <w:t xml:space="preserve"> </w:t>
      </w:r>
      <w:r w:rsidR="0058420D">
        <w:t>W</w:t>
      </w:r>
      <w:r w:rsidR="0058420D" w:rsidRPr="003605E0">
        <w:t xml:space="preserve">e provide them with </w:t>
      </w:r>
      <w:r w:rsidR="0058420D">
        <w:t>a</w:t>
      </w:r>
      <w:r w:rsidR="0058420D" w:rsidRPr="003605E0">
        <w:t xml:space="preserve"> smartphone </w:t>
      </w:r>
      <w:r w:rsidR="0058420D">
        <w:t xml:space="preserve">that is </w:t>
      </w:r>
      <w:r w:rsidR="0058420D" w:rsidRPr="003605E0">
        <w:t xml:space="preserve">equipped with </w:t>
      </w:r>
      <w:r w:rsidR="0058420D">
        <w:t xml:space="preserve">a secure </w:t>
      </w:r>
      <w:r w:rsidR="0058420D" w:rsidRPr="003605E0">
        <w:t>application</w:t>
      </w:r>
      <w:r w:rsidR="0058420D">
        <w:t xml:space="preserve"> through which they can </w:t>
      </w:r>
      <w:r w:rsidR="0060737B">
        <w:t>send the</w:t>
      </w:r>
      <w:r w:rsidR="00632086" w:rsidRPr="003605E0">
        <w:t xml:space="preserve"> video </w:t>
      </w:r>
      <w:r w:rsidR="0060737B" w:rsidRPr="003605E0">
        <w:t>to a nurse</w:t>
      </w:r>
      <w:r w:rsidR="0060737B">
        <w:t>. The nurse checks the video and</w:t>
      </w:r>
      <w:r w:rsidR="00632086" w:rsidRPr="003605E0">
        <w:t xml:space="preserve"> </w:t>
      </w:r>
      <w:r w:rsidR="00632086" w:rsidRPr="003605E0">
        <w:lastRenderedPageBreak/>
        <w:t xml:space="preserve">follows up with the patient </w:t>
      </w:r>
      <w:r w:rsidR="0060737B">
        <w:t xml:space="preserve">if there is </w:t>
      </w:r>
      <w:r w:rsidR="00632086" w:rsidRPr="003605E0">
        <w:t>a</w:t>
      </w:r>
      <w:r w:rsidR="00C52999" w:rsidRPr="003605E0">
        <w:t xml:space="preserve"> problem </w:t>
      </w:r>
      <w:r w:rsidR="00632086" w:rsidRPr="003605E0">
        <w:t xml:space="preserve">or </w:t>
      </w:r>
      <w:r w:rsidR="00C52999" w:rsidRPr="003605E0">
        <w:t xml:space="preserve">if </w:t>
      </w:r>
      <w:r w:rsidR="00632086" w:rsidRPr="003605E0">
        <w:t>the video does not arrive.</w:t>
      </w:r>
      <w:r w:rsidR="00793290" w:rsidRPr="003605E0">
        <w:t xml:space="preserve"> </w:t>
      </w:r>
      <w:r w:rsidR="0083151E" w:rsidRPr="003605E0">
        <w:t>We</w:t>
      </w:r>
      <w:r w:rsidR="0060737B">
        <w:t xml:space="preserve"> are</w:t>
      </w:r>
      <w:r w:rsidR="0083151E" w:rsidRPr="003605E0">
        <w:t xml:space="preserve"> </w:t>
      </w:r>
      <w:r w:rsidR="00C52999" w:rsidRPr="003605E0">
        <w:t>currently treat</w:t>
      </w:r>
      <w:r w:rsidR="0060737B">
        <w:t>ing</w:t>
      </w:r>
      <w:r w:rsidR="00C52999" w:rsidRPr="003605E0">
        <w:t xml:space="preserve"> </w:t>
      </w:r>
      <w:r w:rsidR="00632086" w:rsidRPr="003605E0">
        <w:t>40 MDR</w:t>
      </w:r>
      <w:r w:rsidR="00C67BC8" w:rsidRPr="003605E0">
        <w:t>-</w:t>
      </w:r>
      <w:r w:rsidR="00632086" w:rsidRPr="003605E0">
        <w:t xml:space="preserve">TB </w:t>
      </w:r>
      <w:r w:rsidR="0083151E" w:rsidRPr="003605E0">
        <w:t xml:space="preserve">patients, </w:t>
      </w:r>
      <w:r w:rsidR="00C866B4" w:rsidRPr="003605E0">
        <w:t xml:space="preserve">the </w:t>
      </w:r>
      <w:r w:rsidR="00793290" w:rsidRPr="003605E0">
        <w:t xml:space="preserve">majority </w:t>
      </w:r>
      <w:r w:rsidR="00C866B4" w:rsidRPr="003605E0">
        <w:t xml:space="preserve">of whom </w:t>
      </w:r>
      <w:r w:rsidR="00793290" w:rsidRPr="003605E0">
        <w:t xml:space="preserve">will be using </w:t>
      </w:r>
      <w:r w:rsidR="00632086" w:rsidRPr="003605E0">
        <w:t>VOT</w:t>
      </w:r>
      <w:r w:rsidR="00793290" w:rsidRPr="003605E0">
        <w:t>.</w:t>
      </w:r>
      <w:r w:rsidR="00DE3B26" w:rsidRPr="003605E0">
        <w:t xml:space="preserve"> </w:t>
      </w:r>
    </w:p>
    <w:p w14:paraId="08AA1366" w14:textId="11CA176C" w:rsidR="00632086" w:rsidRPr="003605E0" w:rsidRDefault="008A184E" w:rsidP="00632086">
      <w:r w:rsidRPr="003605E0">
        <w:t xml:space="preserve">We have </w:t>
      </w:r>
      <w:r w:rsidR="00C866B4" w:rsidRPr="003605E0">
        <w:t xml:space="preserve">also </w:t>
      </w:r>
      <w:r w:rsidRPr="003605E0">
        <w:t xml:space="preserve">put into place a </w:t>
      </w:r>
      <w:r w:rsidR="008D1AD1" w:rsidRPr="003605E0">
        <w:t xml:space="preserve">small mobile </w:t>
      </w:r>
      <w:r w:rsidR="00632086" w:rsidRPr="003605E0">
        <w:t xml:space="preserve">TB </w:t>
      </w:r>
      <w:r w:rsidR="008D1AD1" w:rsidRPr="003605E0">
        <w:t>clinic</w:t>
      </w:r>
      <w:r w:rsidR="0058420D" w:rsidRPr="0058420D">
        <w:t xml:space="preserve"> </w:t>
      </w:r>
      <w:r w:rsidR="0058420D" w:rsidRPr="003605E0">
        <w:t>for MDR-TB patients</w:t>
      </w:r>
      <w:r w:rsidR="0058420D">
        <w:t>,</w:t>
      </w:r>
      <w:r w:rsidR="008D1AD1" w:rsidRPr="003605E0">
        <w:t xml:space="preserve"> consisting of a </w:t>
      </w:r>
      <w:r w:rsidR="00B2240E" w:rsidRPr="003605E0">
        <w:t xml:space="preserve">driver and a </w:t>
      </w:r>
      <w:r w:rsidR="00632086" w:rsidRPr="003605E0">
        <w:t>nurse</w:t>
      </w:r>
      <w:r w:rsidRPr="003605E0">
        <w:t xml:space="preserve">, which </w:t>
      </w:r>
      <w:r w:rsidR="00632086" w:rsidRPr="003605E0">
        <w:t>visit</w:t>
      </w:r>
      <w:r w:rsidR="008D1AD1" w:rsidRPr="003605E0">
        <w:t>s</w:t>
      </w:r>
      <w:r w:rsidR="00632086" w:rsidRPr="003605E0">
        <w:t xml:space="preserve"> patients </w:t>
      </w:r>
      <w:r w:rsidR="0058420D">
        <w:t>at</w:t>
      </w:r>
      <w:r w:rsidR="0058420D" w:rsidRPr="003605E0">
        <w:t xml:space="preserve"> </w:t>
      </w:r>
      <w:r w:rsidR="00632086" w:rsidRPr="003605E0">
        <w:t xml:space="preserve">their homes </w:t>
      </w:r>
      <w:r w:rsidR="00406109" w:rsidRPr="003605E0">
        <w:t xml:space="preserve">to carry out medical </w:t>
      </w:r>
      <w:r w:rsidR="00042AFE" w:rsidRPr="003605E0">
        <w:t>check-up</w:t>
      </w:r>
      <w:r w:rsidR="004B0A43" w:rsidRPr="003605E0">
        <w:t>s</w:t>
      </w:r>
      <w:r w:rsidR="00042AFE" w:rsidRPr="003605E0">
        <w:t xml:space="preserve">, </w:t>
      </w:r>
      <w:r w:rsidR="0058420D">
        <w:t xml:space="preserve">and </w:t>
      </w:r>
      <w:r w:rsidR="00632086" w:rsidRPr="003605E0">
        <w:t xml:space="preserve">bring </w:t>
      </w:r>
      <w:r w:rsidR="0058420D">
        <w:t xml:space="preserve">them </w:t>
      </w:r>
      <w:r w:rsidR="00632086" w:rsidRPr="003605E0">
        <w:t xml:space="preserve">food </w:t>
      </w:r>
      <w:r w:rsidR="00DE3B26" w:rsidRPr="003605E0">
        <w:t xml:space="preserve">and </w:t>
      </w:r>
      <w:r w:rsidR="00C26E28" w:rsidRPr="003605E0">
        <w:t xml:space="preserve">refills of </w:t>
      </w:r>
      <w:r w:rsidR="00DE3B26" w:rsidRPr="003605E0">
        <w:t>drugs</w:t>
      </w:r>
      <w:r w:rsidR="00632086" w:rsidRPr="003605E0">
        <w:t xml:space="preserve">. </w:t>
      </w:r>
      <w:r w:rsidR="00C26E28" w:rsidRPr="003605E0">
        <w:t xml:space="preserve">Before, </w:t>
      </w:r>
      <w:r w:rsidR="00632086" w:rsidRPr="003605E0">
        <w:t xml:space="preserve">patients </w:t>
      </w:r>
      <w:r w:rsidR="00B22C1F" w:rsidRPr="003605E0">
        <w:t xml:space="preserve">had to pick up their food </w:t>
      </w:r>
      <w:r w:rsidR="00793290" w:rsidRPr="003605E0">
        <w:t xml:space="preserve">and drugs </w:t>
      </w:r>
      <w:r w:rsidR="00B22C1F" w:rsidRPr="003605E0">
        <w:t>at the health centres</w:t>
      </w:r>
      <w:r w:rsidR="00A31A8D" w:rsidRPr="003605E0">
        <w:t xml:space="preserve">. </w:t>
      </w:r>
    </w:p>
    <w:p w14:paraId="52C19929" w14:textId="60175C36" w:rsidR="00B076E2" w:rsidRPr="00F149B4" w:rsidRDefault="0058420D">
      <w:r w:rsidRPr="00070C17">
        <w:t>Most</w:t>
      </w:r>
      <w:r w:rsidR="00E05417" w:rsidRPr="00070C17">
        <w:t xml:space="preserve"> </w:t>
      </w:r>
      <w:r w:rsidR="001A525A" w:rsidRPr="00070C17">
        <w:t>of our</w:t>
      </w:r>
      <w:r w:rsidR="001A525A">
        <w:t xml:space="preserve"> </w:t>
      </w:r>
      <w:r w:rsidR="00E05417" w:rsidRPr="003605E0">
        <w:t xml:space="preserve">stable </w:t>
      </w:r>
      <w:r w:rsidR="00B2240E" w:rsidRPr="003605E0">
        <w:t>HIV patients</w:t>
      </w:r>
      <w:r w:rsidR="00E22C7A" w:rsidRPr="003605E0">
        <w:t xml:space="preserve"> with </w:t>
      </w:r>
      <w:r>
        <w:t xml:space="preserve">suppressed </w:t>
      </w:r>
      <w:r w:rsidR="00E22C7A" w:rsidRPr="003605E0">
        <w:t>viral load</w:t>
      </w:r>
      <w:r>
        <w:t>s</w:t>
      </w:r>
      <w:r w:rsidR="00451798" w:rsidRPr="003605E0">
        <w:t xml:space="preserve"> </w:t>
      </w:r>
      <w:r w:rsidR="00E05417" w:rsidRPr="003605E0">
        <w:t xml:space="preserve">now receive </w:t>
      </w:r>
      <w:r>
        <w:t>six</w:t>
      </w:r>
      <w:r w:rsidR="00791921" w:rsidRPr="003605E0">
        <w:t>-</w:t>
      </w:r>
      <w:r w:rsidR="00FB0C80" w:rsidRPr="003605E0">
        <w:t>month</w:t>
      </w:r>
      <w:r w:rsidR="00791921" w:rsidRPr="003605E0">
        <w:t xml:space="preserve">ly </w:t>
      </w:r>
      <w:r w:rsidR="00FB0C80" w:rsidRPr="003605E0">
        <w:t>refills of ARVs</w:t>
      </w:r>
      <w:r w:rsidR="00791921" w:rsidRPr="003605E0">
        <w:t xml:space="preserve">, </w:t>
      </w:r>
      <w:r>
        <w:t>so</w:t>
      </w:r>
      <w:r w:rsidRPr="003605E0">
        <w:t xml:space="preserve"> </w:t>
      </w:r>
      <w:r w:rsidR="00791921" w:rsidRPr="003605E0">
        <w:t xml:space="preserve">they </w:t>
      </w:r>
      <w:r w:rsidR="00764995" w:rsidRPr="003605E0">
        <w:t xml:space="preserve">don’t </w:t>
      </w:r>
      <w:r w:rsidR="00B12624" w:rsidRPr="003605E0">
        <w:t xml:space="preserve">have to </w:t>
      </w:r>
      <w:r w:rsidR="00C228C8" w:rsidRPr="003605E0">
        <w:t xml:space="preserve">go </w:t>
      </w:r>
      <w:r w:rsidR="00791921" w:rsidRPr="003605E0">
        <w:t xml:space="preserve">to the health centre every month. </w:t>
      </w:r>
      <w:r w:rsidR="0044049A" w:rsidRPr="00052926">
        <w:t xml:space="preserve">For patients with TB and other chronic conditions, we provide </w:t>
      </w:r>
      <w:r w:rsidR="00412BDC" w:rsidRPr="00052926">
        <w:t xml:space="preserve">medication </w:t>
      </w:r>
      <w:r w:rsidR="009C5436" w:rsidRPr="00052926">
        <w:t xml:space="preserve">for </w:t>
      </w:r>
      <w:r w:rsidR="0044049A" w:rsidRPr="00052926">
        <w:t>one to three months</w:t>
      </w:r>
      <w:r w:rsidR="009C5436" w:rsidRPr="00052926">
        <w:t>,</w:t>
      </w:r>
      <w:r w:rsidR="0044049A" w:rsidRPr="00052926">
        <w:t xml:space="preserve"> depending on the</w:t>
      </w:r>
      <w:r w:rsidR="00053B87" w:rsidRPr="00052926">
        <w:t xml:space="preserve">ir </w:t>
      </w:r>
      <w:r w:rsidR="00435750" w:rsidRPr="00052926">
        <w:t xml:space="preserve">health </w:t>
      </w:r>
      <w:r w:rsidR="0044049A" w:rsidRPr="00052926">
        <w:t xml:space="preserve">condition and </w:t>
      </w:r>
      <w:r w:rsidR="00435750" w:rsidRPr="00052926">
        <w:t xml:space="preserve">the </w:t>
      </w:r>
      <w:r w:rsidR="0044049A" w:rsidRPr="00052926">
        <w:t>availab</w:t>
      </w:r>
      <w:r w:rsidR="00053B87" w:rsidRPr="00052926">
        <w:t>ility</w:t>
      </w:r>
      <w:r w:rsidR="00435750" w:rsidRPr="00052926">
        <w:t xml:space="preserve"> of drugs</w:t>
      </w:r>
      <w:r w:rsidR="0044049A" w:rsidRPr="00052926">
        <w:t>.</w:t>
      </w:r>
      <w:r w:rsidR="0044049A">
        <w:t xml:space="preserve"> </w:t>
      </w:r>
      <w:r w:rsidR="00A0298C">
        <w:t>MSF</w:t>
      </w:r>
      <w:r w:rsidR="00A0298C" w:rsidRPr="003605E0">
        <w:t xml:space="preserve"> </w:t>
      </w:r>
      <w:r w:rsidR="00A0298C">
        <w:t xml:space="preserve">now </w:t>
      </w:r>
      <w:r w:rsidR="00390BAC" w:rsidRPr="003605E0">
        <w:t>provide</w:t>
      </w:r>
      <w:r w:rsidR="00A0298C">
        <w:t>s</w:t>
      </w:r>
      <w:r w:rsidR="00390BAC" w:rsidRPr="003605E0">
        <w:t xml:space="preserve"> counselling and treatment support sessions </w:t>
      </w:r>
      <w:r w:rsidR="00764995" w:rsidRPr="003605E0">
        <w:t xml:space="preserve">for </w:t>
      </w:r>
      <w:r w:rsidR="00177452" w:rsidRPr="003605E0">
        <w:t xml:space="preserve">patients </w:t>
      </w:r>
      <w:r w:rsidR="00390BAC" w:rsidRPr="003605E0">
        <w:t xml:space="preserve">and medical consultations </w:t>
      </w:r>
      <w:r w:rsidR="00E22C7A" w:rsidRPr="003605E0">
        <w:t>with doc</w:t>
      </w:r>
      <w:r w:rsidR="006D47FA" w:rsidRPr="003605E0">
        <w:t xml:space="preserve">tors </w:t>
      </w:r>
      <w:r w:rsidR="00EF048A" w:rsidRPr="003605E0">
        <w:t xml:space="preserve">for </w:t>
      </w:r>
      <w:r w:rsidR="00177452" w:rsidRPr="003605E0">
        <w:t xml:space="preserve">those </w:t>
      </w:r>
      <w:r w:rsidR="00F26409" w:rsidRPr="003605E0">
        <w:t>who need</w:t>
      </w:r>
      <w:r w:rsidR="00177452" w:rsidRPr="003605E0">
        <w:t xml:space="preserve"> it</w:t>
      </w:r>
      <w:r w:rsidR="00A0298C" w:rsidRPr="00A0298C">
        <w:t xml:space="preserve"> </w:t>
      </w:r>
      <w:r w:rsidR="00A0298C">
        <w:t>by</w:t>
      </w:r>
      <w:r w:rsidR="00A0298C" w:rsidRPr="003605E0">
        <w:t xml:space="preserve"> telephone</w:t>
      </w:r>
      <w:r w:rsidR="006D47FA" w:rsidRPr="003605E0">
        <w:t>.</w:t>
      </w:r>
      <w:r w:rsidR="00F26409" w:rsidRPr="003605E0">
        <w:t xml:space="preserve"> </w:t>
      </w:r>
      <w:r w:rsidR="000A399D" w:rsidRPr="003605E0">
        <w:t>T</w:t>
      </w:r>
      <w:r w:rsidR="007618BC" w:rsidRPr="003605E0">
        <w:t xml:space="preserve">he </w:t>
      </w:r>
      <w:r w:rsidR="00EF048A" w:rsidRPr="003605E0">
        <w:t xml:space="preserve">countrywide </w:t>
      </w:r>
      <w:r w:rsidR="001650A8" w:rsidRPr="00052926">
        <w:t xml:space="preserve">partial </w:t>
      </w:r>
      <w:r w:rsidR="007618BC" w:rsidRPr="00052926">
        <w:t xml:space="preserve">lockdown </w:t>
      </w:r>
      <w:r w:rsidR="003A4811" w:rsidRPr="00052926">
        <w:t xml:space="preserve">put in place by the government </w:t>
      </w:r>
      <w:r w:rsidR="00EF048A" w:rsidRPr="00052926">
        <w:t xml:space="preserve">has forced us </w:t>
      </w:r>
      <w:r w:rsidR="00B12624" w:rsidRPr="00052926">
        <w:t xml:space="preserve">to </w:t>
      </w:r>
      <w:r w:rsidR="00D9155E" w:rsidRPr="00052926">
        <w:t xml:space="preserve">pause our </w:t>
      </w:r>
      <w:r w:rsidR="006A470B" w:rsidRPr="00052926">
        <w:t>preventive activities</w:t>
      </w:r>
      <w:r w:rsidR="00D9155E" w:rsidRPr="00052926">
        <w:t>,</w:t>
      </w:r>
      <w:r w:rsidR="006A470B" w:rsidRPr="00052926">
        <w:t xml:space="preserve"> such as</w:t>
      </w:r>
      <w:r w:rsidR="00D9155E" w:rsidRPr="00052926">
        <w:t xml:space="preserve"> mobile</w:t>
      </w:r>
      <w:r w:rsidR="006A470B" w:rsidRPr="00052926">
        <w:t xml:space="preserve"> HIV testing</w:t>
      </w:r>
      <w:r w:rsidR="000A399D" w:rsidRPr="00052926">
        <w:t xml:space="preserve"> </w:t>
      </w:r>
      <w:r w:rsidR="00D9155E" w:rsidRPr="00052926">
        <w:t xml:space="preserve">points </w:t>
      </w:r>
      <w:r w:rsidR="000A399D" w:rsidRPr="00052926">
        <w:t xml:space="preserve">at </w:t>
      </w:r>
      <w:r w:rsidR="00635A5C" w:rsidRPr="00052926">
        <w:t>events</w:t>
      </w:r>
      <w:r w:rsidR="00722BB1" w:rsidRPr="00052926">
        <w:t xml:space="preserve">, </w:t>
      </w:r>
      <w:r w:rsidR="003605E0" w:rsidRPr="00052926">
        <w:t>workplaces</w:t>
      </w:r>
      <w:r w:rsidR="00722BB1" w:rsidRPr="00052926">
        <w:t xml:space="preserve"> and </w:t>
      </w:r>
      <w:r w:rsidR="009E7186" w:rsidRPr="00052926">
        <w:t xml:space="preserve">community </w:t>
      </w:r>
      <w:r w:rsidR="00635A5C" w:rsidRPr="00052926">
        <w:t>gatherings</w:t>
      </w:r>
      <w:r w:rsidR="000E00E1" w:rsidRPr="00052926">
        <w:t xml:space="preserve">. </w:t>
      </w:r>
      <w:r w:rsidR="00EE62B9" w:rsidRPr="00052926">
        <w:t>W</w:t>
      </w:r>
      <w:r w:rsidR="006A470B" w:rsidRPr="00052926">
        <w:t xml:space="preserve">e are </w:t>
      </w:r>
      <w:r w:rsidR="00D9155E" w:rsidRPr="00052926">
        <w:t>instead</w:t>
      </w:r>
      <w:r w:rsidR="000E00E1" w:rsidRPr="00052926">
        <w:t xml:space="preserve"> focus</w:t>
      </w:r>
      <w:r w:rsidR="00D9155E" w:rsidRPr="00052926">
        <w:t>ing</w:t>
      </w:r>
      <w:r w:rsidR="000E00E1" w:rsidRPr="00052926">
        <w:t xml:space="preserve"> on </w:t>
      </w:r>
      <w:r w:rsidR="00BE3199" w:rsidRPr="00052926">
        <w:t>distributing</w:t>
      </w:r>
      <w:r w:rsidR="00BE3199">
        <w:t xml:space="preserve"> and </w:t>
      </w:r>
      <w:r w:rsidR="000D65DD" w:rsidRPr="003605E0">
        <w:t>educat</w:t>
      </w:r>
      <w:r w:rsidR="0094437F" w:rsidRPr="003605E0">
        <w:t xml:space="preserve">ing </w:t>
      </w:r>
      <w:r w:rsidR="006A470B" w:rsidRPr="003605E0">
        <w:t xml:space="preserve">people </w:t>
      </w:r>
      <w:r w:rsidR="00D9155E">
        <w:t xml:space="preserve">on </w:t>
      </w:r>
      <w:r w:rsidR="005A26CE" w:rsidRPr="003605E0">
        <w:t xml:space="preserve">how </w:t>
      </w:r>
      <w:r w:rsidR="0094437F" w:rsidRPr="003605E0">
        <w:t xml:space="preserve">to </w:t>
      </w:r>
      <w:r w:rsidR="006D7057" w:rsidRPr="003605E0">
        <w:t>use HIV sel</w:t>
      </w:r>
      <w:r w:rsidR="006D47FA" w:rsidRPr="003605E0">
        <w:t>f</w:t>
      </w:r>
      <w:r w:rsidR="006D7057" w:rsidRPr="003605E0">
        <w:t>-test</w:t>
      </w:r>
      <w:r w:rsidR="006D47FA" w:rsidRPr="003605E0">
        <w:t>s</w:t>
      </w:r>
      <w:r w:rsidR="00C4382D">
        <w:t>.</w:t>
      </w:r>
      <w:r w:rsidR="007618BC" w:rsidRPr="003605E0">
        <w:t xml:space="preserve"> </w:t>
      </w:r>
    </w:p>
    <w:p w14:paraId="016E2C88" w14:textId="5228EFCF" w:rsidR="009A5CCD" w:rsidRPr="003605E0" w:rsidRDefault="009A5CCD">
      <w:pPr>
        <w:rPr>
          <w:b/>
          <w:i/>
        </w:rPr>
      </w:pPr>
      <w:r w:rsidRPr="003605E0">
        <w:rPr>
          <w:b/>
          <w:i/>
        </w:rPr>
        <w:t>Do you fear a rupture in HIV and TB drugs</w:t>
      </w:r>
      <w:r w:rsidR="000432DD">
        <w:rPr>
          <w:b/>
          <w:i/>
        </w:rPr>
        <w:t xml:space="preserve"> in the country</w:t>
      </w:r>
      <w:r w:rsidRPr="003605E0">
        <w:rPr>
          <w:b/>
          <w:i/>
        </w:rPr>
        <w:t>?</w:t>
      </w:r>
    </w:p>
    <w:p w14:paraId="2C0855A1" w14:textId="3E2DC969" w:rsidR="006751C8" w:rsidRPr="003605E0" w:rsidRDefault="00D325CF">
      <w:r w:rsidRPr="00E710C9">
        <w:t xml:space="preserve">HIV/TB </w:t>
      </w:r>
      <w:r w:rsidR="00194275" w:rsidRPr="00E710C9">
        <w:t>p</w:t>
      </w:r>
      <w:r w:rsidR="00A16BBC" w:rsidRPr="00E710C9">
        <w:t xml:space="preserve">atients need to </w:t>
      </w:r>
      <w:r w:rsidR="00B43C3F" w:rsidRPr="00E710C9">
        <w:t>have longer refills</w:t>
      </w:r>
      <w:r w:rsidR="008878CD" w:rsidRPr="00E710C9">
        <w:t xml:space="preserve"> </w:t>
      </w:r>
      <w:r w:rsidR="00B43C3F" w:rsidRPr="00E710C9">
        <w:t xml:space="preserve">to avoid treatment interruptions, as this would further expose </w:t>
      </w:r>
      <w:r w:rsidR="0023639C" w:rsidRPr="00E710C9">
        <w:t xml:space="preserve">them to COVID-19. </w:t>
      </w:r>
      <w:r w:rsidR="00DC535C" w:rsidRPr="00E710C9">
        <w:t>H</w:t>
      </w:r>
      <w:r w:rsidR="007E5CA3" w:rsidRPr="00E710C9">
        <w:t xml:space="preserve">ealth </w:t>
      </w:r>
      <w:r w:rsidR="000F0BA8" w:rsidRPr="00E710C9">
        <w:t xml:space="preserve">authorities </w:t>
      </w:r>
      <w:r w:rsidR="007E5CA3" w:rsidRPr="00E710C9">
        <w:t xml:space="preserve">and </w:t>
      </w:r>
      <w:r w:rsidR="000F0BA8" w:rsidRPr="00E710C9">
        <w:t xml:space="preserve">providers </w:t>
      </w:r>
      <w:r w:rsidR="00DC535C" w:rsidRPr="00E710C9">
        <w:t xml:space="preserve">here </w:t>
      </w:r>
      <w:r w:rsidR="007E5CA3" w:rsidRPr="00E710C9">
        <w:t>are</w:t>
      </w:r>
      <w:r w:rsidR="00C77549" w:rsidRPr="00E710C9">
        <w:t xml:space="preserve"> working hard to estimate the needs to avoid running out of sto</w:t>
      </w:r>
      <w:r w:rsidR="00707B69" w:rsidRPr="00E710C9">
        <w:t xml:space="preserve">ck. </w:t>
      </w:r>
      <w:r w:rsidR="0023639C" w:rsidRPr="00E710C9">
        <w:t>Ultimately, it is a question of balancing the needs against availability of drugs and identifying any gaps.</w:t>
      </w:r>
      <w:r w:rsidR="0023639C" w:rsidRPr="003605E0">
        <w:t xml:space="preserve"> </w:t>
      </w:r>
      <w:r w:rsidR="00CF1100" w:rsidRPr="003605E0">
        <w:t xml:space="preserve">MSF </w:t>
      </w:r>
      <w:r w:rsidR="00C95B5F" w:rsidRPr="003605E0">
        <w:t xml:space="preserve">is </w:t>
      </w:r>
      <w:r w:rsidR="00CF1100" w:rsidRPr="003605E0">
        <w:t>fill</w:t>
      </w:r>
      <w:r w:rsidR="00C95B5F" w:rsidRPr="003605E0">
        <w:t xml:space="preserve">ing </w:t>
      </w:r>
      <w:r w:rsidR="00CF1100" w:rsidRPr="003605E0">
        <w:t>some</w:t>
      </w:r>
      <w:r w:rsidR="008A61D5">
        <w:t xml:space="preserve"> of these</w:t>
      </w:r>
      <w:r w:rsidR="00CF1100" w:rsidRPr="003605E0">
        <w:t xml:space="preserve"> gaps</w:t>
      </w:r>
      <w:r w:rsidR="002654F8">
        <w:t xml:space="preserve">, </w:t>
      </w:r>
      <w:r w:rsidR="00E11876">
        <w:t xml:space="preserve">providing </w:t>
      </w:r>
      <w:r w:rsidR="00290F9C">
        <w:t xml:space="preserve">drugs for MDR-TB treatment </w:t>
      </w:r>
      <w:r w:rsidR="003506CF">
        <w:t>and other opportunistic infections</w:t>
      </w:r>
      <w:r w:rsidR="00CF1100" w:rsidRPr="003605E0">
        <w:t xml:space="preserve">. </w:t>
      </w:r>
      <w:r w:rsidR="00D41DD8" w:rsidRPr="003605E0">
        <w:t xml:space="preserve">However, </w:t>
      </w:r>
      <w:r w:rsidR="004035D7" w:rsidRPr="003605E0">
        <w:t xml:space="preserve">if the </w:t>
      </w:r>
      <w:r w:rsidR="006751C8" w:rsidRPr="003605E0">
        <w:t>lockdown continues</w:t>
      </w:r>
      <w:r w:rsidR="00D41DD8" w:rsidRPr="003605E0">
        <w:t xml:space="preserve"> and international restrictions </w:t>
      </w:r>
      <w:r w:rsidR="008A61D5">
        <w:t xml:space="preserve">on the movement of goods </w:t>
      </w:r>
      <w:r w:rsidR="00D41DD8" w:rsidRPr="003605E0">
        <w:t>remain</w:t>
      </w:r>
      <w:r w:rsidR="008A61D5">
        <w:t xml:space="preserve"> in place</w:t>
      </w:r>
      <w:r w:rsidR="006751C8" w:rsidRPr="003605E0">
        <w:t xml:space="preserve">, </w:t>
      </w:r>
      <w:r w:rsidR="004035D7" w:rsidRPr="003605E0">
        <w:t xml:space="preserve">this </w:t>
      </w:r>
      <w:r w:rsidR="006751C8" w:rsidRPr="003605E0">
        <w:t xml:space="preserve">could affect </w:t>
      </w:r>
      <w:r w:rsidR="00D41DD8" w:rsidRPr="003605E0">
        <w:t xml:space="preserve">the </w:t>
      </w:r>
      <w:r w:rsidR="006751C8" w:rsidRPr="003605E0">
        <w:t xml:space="preserve">supply </w:t>
      </w:r>
      <w:r w:rsidR="00D41DD8" w:rsidRPr="003605E0">
        <w:t xml:space="preserve">of medication </w:t>
      </w:r>
      <w:r w:rsidR="006751C8" w:rsidRPr="003605E0">
        <w:t xml:space="preserve">from </w:t>
      </w:r>
      <w:r w:rsidR="007E6D20" w:rsidRPr="003605E0">
        <w:t xml:space="preserve">abroad. </w:t>
      </w:r>
      <w:r w:rsidR="00E70499" w:rsidRPr="00E710C9">
        <w:rPr>
          <w:lang w:val="en-US"/>
        </w:rPr>
        <w:t>Many generic drugs come from India for example</w:t>
      </w:r>
      <w:r w:rsidR="00E70499">
        <w:rPr>
          <w:lang w:val="en-US"/>
        </w:rPr>
        <w:t xml:space="preserve"> – this would be extremely concerning and must be avoided.</w:t>
      </w:r>
      <w:r w:rsidR="002C3CE9">
        <w:rPr>
          <w:lang w:val="en-US"/>
        </w:rPr>
        <w:t xml:space="preserve"> </w:t>
      </w:r>
    </w:p>
    <w:p w14:paraId="3892408B" w14:textId="3D650F34" w:rsidR="00AA7B1A" w:rsidRPr="003605E0" w:rsidRDefault="00AA7B1A">
      <w:pPr>
        <w:rPr>
          <w:b/>
          <w:i/>
        </w:rPr>
      </w:pPr>
      <w:r w:rsidRPr="003605E0">
        <w:rPr>
          <w:b/>
          <w:i/>
        </w:rPr>
        <w:t>Is COVID-19 likely to</w:t>
      </w:r>
      <w:r w:rsidR="008A61D5">
        <w:rPr>
          <w:b/>
          <w:i/>
        </w:rPr>
        <w:t xml:space="preserve"> have an</w:t>
      </w:r>
      <w:r w:rsidRPr="003605E0">
        <w:rPr>
          <w:b/>
          <w:i/>
        </w:rPr>
        <w:t xml:space="preserve"> impact</w:t>
      </w:r>
      <w:r w:rsidR="008A61D5">
        <w:rPr>
          <w:b/>
          <w:i/>
        </w:rPr>
        <w:t xml:space="preserve"> on</w:t>
      </w:r>
      <w:r w:rsidRPr="003605E0">
        <w:rPr>
          <w:b/>
          <w:i/>
        </w:rPr>
        <w:t xml:space="preserve"> the HIV/TB epidemic? </w:t>
      </w:r>
    </w:p>
    <w:p w14:paraId="75503FA6" w14:textId="64B7E4C3" w:rsidR="00AF6342" w:rsidRDefault="00EF0599" w:rsidP="008816C2">
      <w:r w:rsidRPr="003605E0">
        <w:t>A</w:t>
      </w:r>
      <w:r w:rsidR="00210B6A" w:rsidRPr="003605E0">
        <w:t xml:space="preserve">t this stage in </w:t>
      </w:r>
      <w:r w:rsidRPr="003605E0">
        <w:t xml:space="preserve">the outbreak it </w:t>
      </w:r>
      <w:r w:rsidR="00844CF0" w:rsidRPr="003605E0">
        <w:t>is</w:t>
      </w:r>
      <w:r w:rsidRPr="003605E0">
        <w:t xml:space="preserve"> </w:t>
      </w:r>
      <w:r w:rsidR="00F4519A" w:rsidRPr="003605E0">
        <w:t xml:space="preserve">too early to tell, </w:t>
      </w:r>
      <w:r w:rsidRPr="003605E0">
        <w:t>but</w:t>
      </w:r>
      <w:r w:rsidR="00844CF0" w:rsidRPr="003605E0">
        <w:t xml:space="preserve"> </w:t>
      </w:r>
      <w:r w:rsidRPr="003605E0">
        <w:t xml:space="preserve">we are certainly </w:t>
      </w:r>
      <w:r w:rsidR="002018C6">
        <w:t>anxious</w:t>
      </w:r>
      <w:r w:rsidR="002018C6" w:rsidRPr="003605E0">
        <w:t xml:space="preserve"> </w:t>
      </w:r>
      <w:r w:rsidR="006C2360" w:rsidRPr="003605E0">
        <w:t xml:space="preserve">that </w:t>
      </w:r>
      <w:r w:rsidR="004C6A1A">
        <w:t>any reduction in</w:t>
      </w:r>
      <w:r w:rsidR="009536BF" w:rsidRPr="003605E0">
        <w:t xml:space="preserve"> healthcare delivery and </w:t>
      </w:r>
      <w:r w:rsidR="004C6A1A">
        <w:t xml:space="preserve">or in </w:t>
      </w:r>
      <w:r w:rsidR="009536BF" w:rsidRPr="003605E0">
        <w:t xml:space="preserve">access </w:t>
      </w:r>
      <w:r w:rsidR="00D80487" w:rsidRPr="003605E0">
        <w:t xml:space="preserve">to care </w:t>
      </w:r>
      <w:r w:rsidR="00C819B1" w:rsidRPr="003605E0">
        <w:t xml:space="preserve">could </w:t>
      </w:r>
      <w:r w:rsidR="009970F1" w:rsidRPr="003605E0">
        <w:t xml:space="preserve">lead to </w:t>
      </w:r>
      <w:r w:rsidR="004C6A1A">
        <w:t xml:space="preserve">more illness and </w:t>
      </w:r>
      <w:r w:rsidR="009970F1" w:rsidRPr="003605E0">
        <w:t>death</w:t>
      </w:r>
      <w:r w:rsidR="004C6A1A">
        <w:t>s</w:t>
      </w:r>
      <w:r w:rsidR="009970F1" w:rsidRPr="003605E0">
        <w:t xml:space="preserve"> among </w:t>
      </w:r>
      <w:r w:rsidR="004C6A1A">
        <w:t xml:space="preserve">patients with </w:t>
      </w:r>
      <w:r w:rsidR="009536BF" w:rsidRPr="003605E0">
        <w:t>HIV, TB</w:t>
      </w:r>
      <w:r w:rsidR="00400AA7" w:rsidRPr="003605E0">
        <w:t xml:space="preserve"> </w:t>
      </w:r>
      <w:r w:rsidR="004C6A1A">
        <w:t>or</w:t>
      </w:r>
      <w:r w:rsidR="00400AA7" w:rsidRPr="003605E0">
        <w:t xml:space="preserve"> </w:t>
      </w:r>
      <w:r w:rsidR="00FF586F" w:rsidRPr="003605E0">
        <w:t xml:space="preserve">other </w:t>
      </w:r>
      <w:r w:rsidR="00400AA7" w:rsidRPr="003605E0">
        <w:t>chronic disease</w:t>
      </w:r>
      <w:r w:rsidR="004C6A1A">
        <w:t>s</w:t>
      </w:r>
      <w:r w:rsidR="004868EA" w:rsidRPr="003605E0">
        <w:t xml:space="preserve">. It could </w:t>
      </w:r>
      <w:r w:rsidR="0023058B" w:rsidRPr="003605E0">
        <w:t xml:space="preserve">potentially </w:t>
      </w:r>
      <w:r w:rsidR="00FF586F" w:rsidRPr="003605E0">
        <w:t xml:space="preserve">also </w:t>
      </w:r>
      <w:r w:rsidR="0023058B" w:rsidRPr="003605E0">
        <w:t xml:space="preserve">affect the HIV/TB epidemic in the </w:t>
      </w:r>
      <w:r w:rsidR="003B273B" w:rsidRPr="003605E0">
        <w:t xml:space="preserve">long-run. </w:t>
      </w:r>
      <w:r w:rsidR="00520E90" w:rsidRPr="003605E0">
        <w:t>It has be</w:t>
      </w:r>
      <w:r w:rsidR="00C53213" w:rsidRPr="003605E0">
        <w:t>e</w:t>
      </w:r>
      <w:r w:rsidR="00520E90" w:rsidRPr="003605E0">
        <w:t>n</w:t>
      </w:r>
      <w:r w:rsidR="00C53213" w:rsidRPr="003605E0">
        <w:t xml:space="preserve"> </w:t>
      </w:r>
      <w:r w:rsidR="00520E90" w:rsidRPr="003605E0">
        <w:t xml:space="preserve">a long battle </w:t>
      </w:r>
      <w:r w:rsidR="00D3382D" w:rsidRPr="003605E0">
        <w:t xml:space="preserve">for </w:t>
      </w:r>
      <w:r w:rsidR="00F149B4">
        <w:t>ESwatini</w:t>
      </w:r>
      <w:r w:rsidR="00D3382D" w:rsidRPr="003605E0">
        <w:t xml:space="preserve"> </w:t>
      </w:r>
      <w:r w:rsidR="00520E90" w:rsidRPr="003605E0">
        <w:t xml:space="preserve">to </w:t>
      </w:r>
      <w:r w:rsidR="004C6A1A">
        <w:t>break</w:t>
      </w:r>
      <w:r w:rsidR="00C53213" w:rsidRPr="003605E0">
        <w:t xml:space="preserve"> the </w:t>
      </w:r>
      <w:r w:rsidR="00520E90" w:rsidRPr="003605E0">
        <w:t xml:space="preserve">HIV </w:t>
      </w:r>
      <w:r w:rsidR="00A10A7E">
        <w:t xml:space="preserve">transmission </w:t>
      </w:r>
      <w:r w:rsidR="00E1304A">
        <w:t xml:space="preserve">curve </w:t>
      </w:r>
      <w:r w:rsidR="00185A94" w:rsidRPr="003605E0">
        <w:t xml:space="preserve">and surpass the international </w:t>
      </w:r>
      <w:r w:rsidR="008B3967" w:rsidRPr="003605E0">
        <w:t xml:space="preserve">90-90-90 target </w:t>
      </w:r>
      <w:r w:rsidR="00812637" w:rsidRPr="003605E0">
        <w:t>(</w:t>
      </w:r>
      <w:r w:rsidR="004C6A1A">
        <w:t>where at least</w:t>
      </w:r>
      <w:r w:rsidR="00185A94" w:rsidRPr="003605E0">
        <w:t xml:space="preserve"> 90</w:t>
      </w:r>
      <w:r w:rsidR="004C6A1A">
        <w:t xml:space="preserve"> per cent</w:t>
      </w:r>
      <w:r w:rsidR="00185A94" w:rsidRPr="003605E0">
        <w:t xml:space="preserve"> of people know their HIV status, </w:t>
      </w:r>
      <w:r w:rsidR="00690ACE" w:rsidRPr="003605E0">
        <w:t>90</w:t>
      </w:r>
      <w:r w:rsidR="004C6A1A">
        <w:t xml:space="preserve"> per cent</w:t>
      </w:r>
      <w:r w:rsidR="00690ACE" w:rsidRPr="003605E0">
        <w:t xml:space="preserve"> </w:t>
      </w:r>
      <w:r w:rsidR="004C6A1A">
        <w:t xml:space="preserve">people that are HIV-positive </w:t>
      </w:r>
      <w:r w:rsidR="00690ACE" w:rsidRPr="003605E0">
        <w:t xml:space="preserve">are </w:t>
      </w:r>
      <w:r w:rsidR="00185A94" w:rsidRPr="003605E0">
        <w:t xml:space="preserve">on </w:t>
      </w:r>
      <w:r w:rsidR="004C6A1A">
        <w:t>ARVs</w:t>
      </w:r>
      <w:r w:rsidR="00185A94" w:rsidRPr="003605E0">
        <w:t xml:space="preserve"> and </w:t>
      </w:r>
      <w:r w:rsidR="00690ACE" w:rsidRPr="003605E0">
        <w:t>90</w:t>
      </w:r>
      <w:r w:rsidR="004C6A1A">
        <w:t xml:space="preserve"> per cent</w:t>
      </w:r>
      <w:r w:rsidR="00690ACE" w:rsidRPr="003605E0">
        <w:t xml:space="preserve"> </w:t>
      </w:r>
      <w:r w:rsidR="004C6A1A">
        <w:t xml:space="preserve">of these </w:t>
      </w:r>
      <w:r w:rsidR="00690ACE" w:rsidRPr="003605E0">
        <w:t xml:space="preserve">are </w:t>
      </w:r>
      <w:r w:rsidR="00185A94" w:rsidRPr="003605E0">
        <w:t>virally suppressed</w:t>
      </w:r>
      <w:r w:rsidR="00812637" w:rsidRPr="003605E0">
        <w:t>)</w:t>
      </w:r>
      <w:r w:rsidR="00185A94" w:rsidRPr="003605E0">
        <w:t>. I</w:t>
      </w:r>
      <w:r w:rsidR="00812637" w:rsidRPr="003605E0">
        <w:t>f</w:t>
      </w:r>
      <w:r w:rsidR="008E4C19" w:rsidRPr="003605E0">
        <w:t xml:space="preserve"> </w:t>
      </w:r>
      <w:r w:rsidR="004B2615" w:rsidRPr="003605E0">
        <w:t xml:space="preserve">the </w:t>
      </w:r>
      <w:r w:rsidR="008E4C19" w:rsidRPr="003605E0">
        <w:t xml:space="preserve">medical strategies </w:t>
      </w:r>
      <w:r w:rsidR="004B2615" w:rsidRPr="003605E0">
        <w:t xml:space="preserve">that allowed this to happen </w:t>
      </w:r>
      <w:r w:rsidR="008E4C19" w:rsidRPr="003605E0">
        <w:t xml:space="preserve">are not maintained, </w:t>
      </w:r>
      <w:r w:rsidR="00C53213" w:rsidRPr="003605E0">
        <w:t xml:space="preserve">it is </w:t>
      </w:r>
      <w:r w:rsidR="001F6F49" w:rsidRPr="003605E0">
        <w:t xml:space="preserve">a </w:t>
      </w:r>
      <w:r w:rsidR="004C63E4" w:rsidRPr="003605E0">
        <w:t xml:space="preserve">sad </w:t>
      </w:r>
      <w:r w:rsidR="008E4C19" w:rsidRPr="003605E0">
        <w:t xml:space="preserve">possibility </w:t>
      </w:r>
      <w:r w:rsidR="00D3382D" w:rsidRPr="003605E0">
        <w:t xml:space="preserve">that those gains </w:t>
      </w:r>
      <w:r w:rsidR="004C6A1A">
        <w:t>might</w:t>
      </w:r>
      <w:r w:rsidR="00C53213" w:rsidRPr="003605E0">
        <w:t xml:space="preserve"> be reversed.</w:t>
      </w:r>
      <w:r w:rsidR="007202E1" w:rsidRPr="003605E0">
        <w:t xml:space="preserve"> </w:t>
      </w:r>
      <w:r w:rsidR="00D3382D" w:rsidRPr="003605E0">
        <w:t>I</w:t>
      </w:r>
      <w:r w:rsidR="007A3CEC" w:rsidRPr="003605E0">
        <w:t xml:space="preserve">t is </w:t>
      </w:r>
      <w:r w:rsidR="00D3382D" w:rsidRPr="003605E0">
        <w:t xml:space="preserve">therefore </w:t>
      </w:r>
      <w:r w:rsidR="007A3CEC" w:rsidRPr="003605E0">
        <w:t xml:space="preserve">important that </w:t>
      </w:r>
      <w:r w:rsidR="009536BF" w:rsidRPr="003605E0">
        <w:t xml:space="preserve">basic prevention, testing and treatment services </w:t>
      </w:r>
      <w:r w:rsidR="007A3CEC" w:rsidRPr="003605E0">
        <w:t>are maintained</w:t>
      </w:r>
      <w:r w:rsidR="00F10CC5" w:rsidRPr="003605E0">
        <w:t xml:space="preserve"> to ensure people who need </w:t>
      </w:r>
      <w:r w:rsidR="00185A94" w:rsidRPr="003605E0">
        <w:t xml:space="preserve">to test and access </w:t>
      </w:r>
      <w:r w:rsidR="00F10CC5" w:rsidRPr="003605E0">
        <w:t xml:space="preserve">care </w:t>
      </w:r>
      <w:r w:rsidR="004C6A1A">
        <w:t>are able to</w:t>
      </w:r>
      <w:r w:rsidR="007A3CEC" w:rsidRPr="003605E0">
        <w:t>.</w:t>
      </w:r>
      <w:r w:rsidR="003B603D" w:rsidRPr="003605E0">
        <w:t xml:space="preserve"> </w:t>
      </w:r>
    </w:p>
    <w:p w14:paraId="4553E452" w14:textId="6616EA9E" w:rsidR="008816C2" w:rsidRPr="008816C2" w:rsidRDefault="002A5ACC" w:rsidP="008816C2">
      <w:pPr>
        <w:rPr>
          <w:lang w:val="en-AU"/>
        </w:rPr>
      </w:pPr>
      <w:r w:rsidRPr="00070C17">
        <w:rPr>
          <w:lang w:val="en-AU"/>
        </w:rPr>
        <w:t>T</w:t>
      </w:r>
      <w:r w:rsidR="008816C2" w:rsidRPr="00070C17">
        <w:rPr>
          <w:lang w:val="en-AU"/>
        </w:rPr>
        <w:t xml:space="preserve">he number of </w:t>
      </w:r>
      <w:r w:rsidR="002926F4" w:rsidRPr="00070C17">
        <w:rPr>
          <w:lang w:val="en-AU"/>
        </w:rPr>
        <w:t>p</w:t>
      </w:r>
      <w:r w:rsidRPr="00070C17">
        <w:rPr>
          <w:lang w:val="en-AU"/>
        </w:rPr>
        <w:t xml:space="preserve">atients </w:t>
      </w:r>
      <w:r w:rsidR="008F2FC8" w:rsidRPr="00070C17">
        <w:rPr>
          <w:lang w:val="en-AU"/>
        </w:rPr>
        <w:t xml:space="preserve">that </w:t>
      </w:r>
      <w:r w:rsidR="002926F4" w:rsidRPr="00070C17">
        <w:rPr>
          <w:lang w:val="en-AU"/>
        </w:rPr>
        <w:t>start</w:t>
      </w:r>
      <w:r w:rsidR="008F2FC8" w:rsidRPr="00070C17">
        <w:rPr>
          <w:lang w:val="en-AU"/>
        </w:rPr>
        <w:t xml:space="preserve">ed </w:t>
      </w:r>
      <w:r w:rsidR="008816C2" w:rsidRPr="00070C17">
        <w:rPr>
          <w:lang w:val="en-AU"/>
        </w:rPr>
        <w:t xml:space="preserve">HIV treatment </w:t>
      </w:r>
      <w:r w:rsidR="002926F4" w:rsidRPr="00070C17">
        <w:rPr>
          <w:lang w:val="en-AU"/>
        </w:rPr>
        <w:t xml:space="preserve">in </w:t>
      </w:r>
      <w:r w:rsidR="003A444D" w:rsidRPr="00070C17">
        <w:rPr>
          <w:lang w:val="en-AU"/>
        </w:rPr>
        <w:t xml:space="preserve">MSF-supported </w:t>
      </w:r>
      <w:r w:rsidR="002926F4" w:rsidRPr="00070C17">
        <w:rPr>
          <w:lang w:val="en-AU"/>
        </w:rPr>
        <w:t>health</w:t>
      </w:r>
      <w:r w:rsidR="00495D1C" w:rsidRPr="00070C17">
        <w:rPr>
          <w:lang w:val="en-AU"/>
        </w:rPr>
        <w:t xml:space="preserve">care </w:t>
      </w:r>
      <w:r w:rsidR="008816C2" w:rsidRPr="00070C17">
        <w:rPr>
          <w:lang w:val="en-AU"/>
        </w:rPr>
        <w:t>clinics f</w:t>
      </w:r>
      <w:r w:rsidR="002926F4" w:rsidRPr="00070C17">
        <w:rPr>
          <w:lang w:val="en-AU"/>
        </w:rPr>
        <w:t>ell</w:t>
      </w:r>
      <w:r w:rsidR="008816C2" w:rsidRPr="00070C17">
        <w:rPr>
          <w:lang w:val="en-AU"/>
        </w:rPr>
        <w:t xml:space="preserve"> by 64</w:t>
      </w:r>
      <w:r w:rsidR="00FE245C" w:rsidRPr="00070C17">
        <w:rPr>
          <w:lang w:val="en-AU"/>
        </w:rPr>
        <w:t xml:space="preserve"> per cent </w:t>
      </w:r>
      <w:r w:rsidR="008816C2" w:rsidRPr="00070C17">
        <w:rPr>
          <w:lang w:val="en-AU"/>
        </w:rPr>
        <w:t>(from 44 to 16)</w:t>
      </w:r>
      <w:r w:rsidRPr="00070C17">
        <w:rPr>
          <w:lang w:val="en-AU"/>
        </w:rPr>
        <w:t xml:space="preserve"> </w:t>
      </w:r>
      <w:r w:rsidR="008F2FC8" w:rsidRPr="00070C17">
        <w:rPr>
          <w:lang w:val="en-AU"/>
        </w:rPr>
        <w:t xml:space="preserve">in April, compared to the same month last year. This is </w:t>
      </w:r>
      <w:r w:rsidR="008816C2" w:rsidRPr="00070C17">
        <w:rPr>
          <w:lang w:val="en-AU"/>
        </w:rPr>
        <w:t xml:space="preserve">the lowest recorded monthly number </w:t>
      </w:r>
      <w:r w:rsidR="00FD1A10" w:rsidRPr="00070C17">
        <w:rPr>
          <w:lang w:val="en-AU"/>
        </w:rPr>
        <w:t xml:space="preserve">in </w:t>
      </w:r>
      <w:r w:rsidR="008816C2" w:rsidRPr="00070C17">
        <w:rPr>
          <w:lang w:val="en-AU"/>
        </w:rPr>
        <w:t xml:space="preserve">the </w:t>
      </w:r>
      <w:r w:rsidR="002926F4" w:rsidRPr="00070C17">
        <w:rPr>
          <w:lang w:val="en-AU"/>
        </w:rPr>
        <w:t>p</w:t>
      </w:r>
      <w:r w:rsidR="008816C2" w:rsidRPr="00070C17">
        <w:rPr>
          <w:lang w:val="en-AU"/>
        </w:rPr>
        <w:t xml:space="preserve">ast </w:t>
      </w:r>
      <w:r w:rsidR="001F6C01" w:rsidRPr="00070C17">
        <w:rPr>
          <w:lang w:val="en-AU"/>
        </w:rPr>
        <w:t xml:space="preserve">four </w:t>
      </w:r>
      <w:r w:rsidR="008816C2" w:rsidRPr="00070C17">
        <w:rPr>
          <w:lang w:val="en-AU"/>
        </w:rPr>
        <w:t>years.</w:t>
      </w:r>
      <w:r w:rsidR="00545397" w:rsidRPr="00070C17">
        <w:rPr>
          <w:lang w:val="en-AU"/>
        </w:rPr>
        <w:t xml:space="preserve"> </w:t>
      </w:r>
      <w:r w:rsidR="00FD1A10" w:rsidRPr="00070C17">
        <w:rPr>
          <w:lang w:val="en-AU"/>
        </w:rPr>
        <w:t xml:space="preserve">As </w:t>
      </w:r>
      <w:r w:rsidR="00981078" w:rsidRPr="00070C17">
        <w:rPr>
          <w:lang w:val="en-AU"/>
        </w:rPr>
        <w:t xml:space="preserve">we had to </w:t>
      </w:r>
      <w:r w:rsidR="008816C2" w:rsidRPr="00070C17">
        <w:rPr>
          <w:lang w:val="en-AU"/>
        </w:rPr>
        <w:t>reduc</w:t>
      </w:r>
      <w:r w:rsidR="00981078" w:rsidRPr="00070C17">
        <w:rPr>
          <w:lang w:val="en-AU"/>
        </w:rPr>
        <w:t xml:space="preserve">e our </w:t>
      </w:r>
      <w:r w:rsidR="008816C2" w:rsidRPr="00070C17">
        <w:rPr>
          <w:lang w:val="en-AU"/>
        </w:rPr>
        <w:t>activities</w:t>
      </w:r>
      <w:r w:rsidR="00981078" w:rsidRPr="00070C17">
        <w:rPr>
          <w:lang w:val="en-AU"/>
        </w:rPr>
        <w:t xml:space="preserve"> in the community</w:t>
      </w:r>
      <w:r w:rsidR="00FE245C" w:rsidRPr="00070C17">
        <w:rPr>
          <w:lang w:val="en-AU"/>
        </w:rPr>
        <w:t xml:space="preserve"> because of the lockdown measures</w:t>
      </w:r>
      <w:r w:rsidR="008816C2" w:rsidRPr="00070C17">
        <w:rPr>
          <w:lang w:val="en-AU"/>
        </w:rPr>
        <w:t xml:space="preserve">, </w:t>
      </w:r>
      <w:r w:rsidR="00981078" w:rsidRPr="00070C17">
        <w:rPr>
          <w:lang w:val="en-AU"/>
        </w:rPr>
        <w:t xml:space="preserve">we distributed </w:t>
      </w:r>
      <w:r w:rsidR="008816C2" w:rsidRPr="00070C17">
        <w:rPr>
          <w:lang w:val="en-AU"/>
        </w:rPr>
        <w:t>46</w:t>
      </w:r>
      <w:r w:rsidR="00FE245C" w:rsidRPr="00070C17">
        <w:rPr>
          <w:lang w:val="en-AU"/>
        </w:rPr>
        <w:t xml:space="preserve"> per cent </w:t>
      </w:r>
      <w:r w:rsidR="00981078" w:rsidRPr="00070C17">
        <w:rPr>
          <w:lang w:val="en-AU"/>
        </w:rPr>
        <w:t>few</w:t>
      </w:r>
      <w:r w:rsidR="00895B20" w:rsidRPr="00070C17">
        <w:rPr>
          <w:lang w:val="en-AU"/>
        </w:rPr>
        <w:t xml:space="preserve">er </w:t>
      </w:r>
      <w:r w:rsidR="0083654F" w:rsidRPr="00070C17">
        <w:rPr>
          <w:lang w:val="en-AU"/>
        </w:rPr>
        <w:t xml:space="preserve">HIV self-testing kits </w:t>
      </w:r>
      <w:r w:rsidR="00221C1C" w:rsidRPr="00070C17">
        <w:rPr>
          <w:lang w:val="en-AU"/>
        </w:rPr>
        <w:t xml:space="preserve">in April </w:t>
      </w:r>
      <w:r w:rsidR="008816C2" w:rsidRPr="00070C17">
        <w:rPr>
          <w:lang w:val="en-AU"/>
        </w:rPr>
        <w:t>(from 298 to 162) compared to last year.</w:t>
      </w:r>
    </w:p>
    <w:p w14:paraId="66552420" w14:textId="6548F337" w:rsidR="00D47582" w:rsidRPr="003605E0" w:rsidRDefault="004C6A1A">
      <w:r>
        <w:t>In the short-term</w:t>
      </w:r>
      <w:r w:rsidR="003B603D" w:rsidRPr="003605E0">
        <w:t xml:space="preserve">, </w:t>
      </w:r>
      <w:r w:rsidR="00910BB6" w:rsidRPr="003605E0">
        <w:t xml:space="preserve">we don’t know what impact this will have, </w:t>
      </w:r>
      <w:r w:rsidR="003B603D" w:rsidRPr="003605E0">
        <w:t xml:space="preserve">but in the long-term, it could prose a real </w:t>
      </w:r>
      <w:r w:rsidR="00EC6523" w:rsidRPr="003605E0">
        <w:t xml:space="preserve">and worrying </w:t>
      </w:r>
      <w:r w:rsidR="003B603D" w:rsidRPr="003605E0">
        <w:t>problem.</w:t>
      </w:r>
      <w:r w:rsidR="00185A94" w:rsidRPr="003605E0">
        <w:t xml:space="preserve"> </w:t>
      </w:r>
    </w:p>
    <w:p w14:paraId="1A6E3D00" w14:textId="655B254D" w:rsidR="00576789" w:rsidRPr="003605E0" w:rsidRDefault="009A5CCD">
      <w:r w:rsidRPr="003605E0">
        <w:rPr>
          <w:b/>
          <w:i/>
        </w:rPr>
        <w:t>What are your main c</w:t>
      </w:r>
      <w:r w:rsidR="00576789" w:rsidRPr="003605E0">
        <w:rPr>
          <w:b/>
          <w:i/>
        </w:rPr>
        <w:t>oncerns</w:t>
      </w:r>
      <w:r w:rsidR="00960AD4" w:rsidRPr="003605E0">
        <w:rPr>
          <w:b/>
          <w:i/>
        </w:rPr>
        <w:t xml:space="preserve"> about COVID-19 and the response in </w:t>
      </w:r>
      <w:r w:rsidR="00F149B4">
        <w:rPr>
          <w:b/>
          <w:i/>
        </w:rPr>
        <w:t>eSwatini</w:t>
      </w:r>
      <w:r w:rsidR="00AA7B1A" w:rsidRPr="003605E0">
        <w:t>?</w:t>
      </w:r>
    </w:p>
    <w:p w14:paraId="64139ADF" w14:textId="1B46EE5D" w:rsidR="008A2A0A" w:rsidRPr="003605E0" w:rsidRDefault="00524CAE">
      <w:r w:rsidRPr="003605E0">
        <w:lastRenderedPageBreak/>
        <w:t xml:space="preserve">The </w:t>
      </w:r>
      <w:r w:rsidR="00713058" w:rsidRPr="003605E0">
        <w:t xml:space="preserve">potential </w:t>
      </w:r>
      <w:r w:rsidRPr="003605E0">
        <w:t xml:space="preserve">impact of </w:t>
      </w:r>
      <w:r w:rsidR="00B77BC9" w:rsidRPr="003605E0">
        <w:t xml:space="preserve">COVID-19 </w:t>
      </w:r>
      <w:r w:rsidRPr="003605E0">
        <w:t xml:space="preserve">on </w:t>
      </w:r>
      <w:r w:rsidR="00713058" w:rsidRPr="003605E0">
        <w:t xml:space="preserve">the </w:t>
      </w:r>
      <w:r w:rsidR="00F149B4">
        <w:t>ESwatini</w:t>
      </w:r>
      <w:r w:rsidR="00543143" w:rsidRPr="003605E0">
        <w:t xml:space="preserve"> </w:t>
      </w:r>
      <w:r w:rsidR="00713058" w:rsidRPr="003605E0">
        <w:t>heal</w:t>
      </w:r>
      <w:r w:rsidR="00A82C5F" w:rsidRPr="003605E0">
        <w:t xml:space="preserve">th system </w:t>
      </w:r>
      <w:r w:rsidR="00713058" w:rsidRPr="003605E0">
        <w:t xml:space="preserve">is </w:t>
      </w:r>
      <w:r w:rsidR="00A82C5F" w:rsidRPr="003605E0">
        <w:t xml:space="preserve">a </w:t>
      </w:r>
      <w:r w:rsidR="00DB4893" w:rsidRPr="003605E0">
        <w:t xml:space="preserve">major </w:t>
      </w:r>
      <w:r w:rsidR="00A82C5F" w:rsidRPr="003605E0">
        <w:t>concern</w:t>
      </w:r>
      <w:r w:rsidR="008F079F" w:rsidRPr="003605E0">
        <w:t xml:space="preserve"> here</w:t>
      </w:r>
      <w:r w:rsidR="00DB4893" w:rsidRPr="003605E0">
        <w:t xml:space="preserve">, just like </w:t>
      </w:r>
      <w:r w:rsidR="004C2032" w:rsidRPr="003605E0">
        <w:t xml:space="preserve">it is </w:t>
      </w:r>
      <w:r w:rsidR="008F079F" w:rsidRPr="003605E0">
        <w:t xml:space="preserve">elsewhere in the world. </w:t>
      </w:r>
      <w:r w:rsidR="00E62674" w:rsidRPr="003605E0">
        <w:t>We see many countries with advanced health systems struggling to cope</w:t>
      </w:r>
      <w:r w:rsidR="00A64E47" w:rsidRPr="003605E0">
        <w:t xml:space="preserve">, </w:t>
      </w:r>
      <w:r w:rsidR="00E62674" w:rsidRPr="003605E0">
        <w:t>and they don’t have an HIV</w:t>
      </w:r>
      <w:r w:rsidR="008A2A0A" w:rsidRPr="003605E0">
        <w:t xml:space="preserve">/TB epidemic to manage at the same time. </w:t>
      </w:r>
    </w:p>
    <w:p w14:paraId="1B7D112C" w14:textId="4ACA3544" w:rsidR="00AF6746" w:rsidRPr="003605E0" w:rsidRDefault="008A2A0A">
      <w:r w:rsidRPr="003605E0">
        <w:t>A</w:t>
      </w:r>
      <w:r w:rsidR="00E605A0" w:rsidRPr="003605E0">
        <w:t xml:space="preserve">nother worry </w:t>
      </w:r>
      <w:r w:rsidR="00543143">
        <w:t>are</w:t>
      </w:r>
      <w:r w:rsidR="00543143" w:rsidRPr="003605E0">
        <w:t xml:space="preserve"> </w:t>
      </w:r>
      <w:r w:rsidR="00B63FC6" w:rsidRPr="003605E0">
        <w:t>the indirect impact</w:t>
      </w:r>
      <w:r w:rsidR="00543143">
        <w:t>s</w:t>
      </w:r>
      <w:r w:rsidR="00B63FC6" w:rsidRPr="003605E0">
        <w:t xml:space="preserve"> of COVID-19, particularly t</w:t>
      </w:r>
      <w:r w:rsidR="00A64CEB" w:rsidRPr="003605E0">
        <w:t xml:space="preserve">he socio-economic </w:t>
      </w:r>
      <w:r w:rsidR="008F079F" w:rsidRPr="003605E0">
        <w:t>consequences</w:t>
      </w:r>
      <w:r w:rsidR="00A64CEB" w:rsidRPr="003605E0">
        <w:t xml:space="preserve">. </w:t>
      </w:r>
      <w:r w:rsidR="00543143">
        <w:t>Most people</w:t>
      </w:r>
      <w:r w:rsidR="00543D53" w:rsidRPr="003605E0">
        <w:t xml:space="preserve"> </w:t>
      </w:r>
      <w:r w:rsidR="00A64CEB" w:rsidRPr="003605E0">
        <w:t xml:space="preserve">here </w:t>
      </w:r>
      <w:r w:rsidR="00543143">
        <w:t>are quite poor and live in</w:t>
      </w:r>
      <w:r w:rsidR="00543D53" w:rsidRPr="003605E0">
        <w:t xml:space="preserve"> rural </w:t>
      </w:r>
      <w:r w:rsidR="00543143">
        <w:t>areas</w:t>
      </w:r>
      <w:r w:rsidR="00461FCA" w:rsidRPr="003605E0">
        <w:t>. T</w:t>
      </w:r>
      <w:r w:rsidR="00543D53" w:rsidRPr="003605E0">
        <w:t xml:space="preserve">his is </w:t>
      </w:r>
      <w:r w:rsidR="00185A94" w:rsidRPr="003605E0">
        <w:t xml:space="preserve">one reason why </w:t>
      </w:r>
      <w:r w:rsidR="00543D53" w:rsidRPr="003605E0">
        <w:t xml:space="preserve">the </w:t>
      </w:r>
      <w:r w:rsidR="00543143">
        <w:t xml:space="preserve">rate of </w:t>
      </w:r>
      <w:r w:rsidR="00543D53" w:rsidRPr="003605E0">
        <w:t xml:space="preserve">TB is so high, as </w:t>
      </w:r>
      <w:r w:rsidR="00543143">
        <w:t>it</w:t>
      </w:r>
      <w:r w:rsidR="00E3368B" w:rsidRPr="003605E0">
        <w:t xml:space="preserve"> disproportionately affects poor</w:t>
      </w:r>
      <w:r w:rsidR="00BC0E15" w:rsidRPr="003605E0">
        <w:t>er</w:t>
      </w:r>
      <w:r w:rsidR="00E3368B" w:rsidRPr="003605E0">
        <w:t xml:space="preserve"> people</w:t>
      </w:r>
      <w:r w:rsidR="00543143">
        <w:t xml:space="preserve"> forced to live in crowded households with poor ventilation</w:t>
      </w:r>
      <w:r w:rsidR="00543D53" w:rsidRPr="003605E0">
        <w:t xml:space="preserve">. </w:t>
      </w:r>
      <w:r w:rsidR="00803AE8" w:rsidRPr="003605E0">
        <w:t xml:space="preserve">Managing </w:t>
      </w:r>
      <w:r w:rsidR="00354DED" w:rsidRPr="003605E0">
        <w:t xml:space="preserve">diseases like HIV and TB </w:t>
      </w:r>
      <w:r w:rsidR="004C2032" w:rsidRPr="003605E0">
        <w:t xml:space="preserve">on a daily </w:t>
      </w:r>
      <w:r w:rsidR="008B5C46" w:rsidRPr="003605E0">
        <w:t xml:space="preserve">basis </w:t>
      </w:r>
      <w:r w:rsidR="00354DED" w:rsidRPr="003605E0">
        <w:t xml:space="preserve">is </w:t>
      </w:r>
      <w:r w:rsidR="006D314E" w:rsidRPr="003605E0">
        <w:t xml:space="preserve">already </w:t>
      </w:r>
      <w:r w:rsidR="00803AE8" w:rsidRPr="003605E0">
        <w:t>diff</w:t>
      </w:r>
      <w:r w:rsidR="00354DED" w:rsidRPr="003605E0">
        <w:t>i</w:t>
      </w:r>
      <w:r w:rsidR="00803AE8" w:rsidRPr="003605E0">
        <w:t>c</w:t>
      </w:r>
      <w:r w:rsidR="00354DED" w:rsidRPr="003605E0">
        <w:t>u</w:t>
      </w:r>
      <w:r w:rsidR="00803AE8" w:rsidRPr="003605E0">
        <w:t xml:space="preserve">lt </w:t>
      </w:r>
      <w:r w:rsidR="00354DED" w:rsidRPr="003605E0">
        <w:t xml:space="preserve">and </w:t>
      </w:r>
      <w:r w:rsidR="006D314E" w:rsidRPr="003605E0">
        <w:t xml:space="preserve">now </w:t>
      </w:r>
      <w:r w:rsidR="00543143">
        <w:t xml:space="preserve">the </w:t>
      </w:r>
      <w:r w:rsidR="006D314E" w:rsidRPr="003605E0">
        <w:t xml:space="preserve">restrictions </w:t>
      </w:r>
      <w:r w:rsidR="00543143">
        <w:t xml:space="preserve">in place to reduce the spread of COVID-19 </w:t>
      </w:r>
      <w:r w:rsidR="006D314E" w:rsidRPr="003605E0">
        <w:t xml:space="preserve">will make </w:t>
      </w:r>
      <w:r w:rsidR="008B5C46" w:rsidRPr="003605E0">
        <w:t xml:space="preserve">patients’ lives </w:t>
      </w:r>
      <w:r w:rsidR="006D314E" w:rsidRPr="003605E0">
        <w:t xml:space="preserve">even harder. </w:t>
      </w:r>
      <w:r w:rsidR="00543143" w:rsidRPr="003605E0">
        <w:t>For many people, COVID-19 is caus</w:t>
      </w:r>
      <w:r w:rsidR="00543143">
        <w:t>ing</w:t>
      </w:r>
      <w:r w:rsidR="00543143" w:rsidRPr="003605E0">
        <w:t xml:space="preserve"> further hardship. </w:t>
      </w:r>
      <w:r w:rsidR="00E7060B" w:rsidRPr="003605E0">
        <w:t>Some p</w:t>
      </w:r>
      <w:r w:rsidR="00822B4F" w:rsidRPr="003605E0">
        <w:t xml:space="preserve">atients are already </w:t>
      </w:r>
      <w:r w:rsidR="00E7060B" w:rsidRPr="003605E0">
        <w:t xml:space="preserve">telling us </w:t>
      </w:r>
      <w:r w:rsidR="00C10D8B" w:rsidRPr="003605E0">
        <w:t xml:space="preserve">they don’t have enough food </w:t>
      </w:r>
      <w:r w:rsidR="00C10D8B" w:rsidRPr="003C41FE">
        <w:t xml:space="preserve">or </w:t>
      </w:r>
      <w:r w:rsidR="00CA6E9B" w:rsidRPr="003C41FE">
        <w:t xml:space="preserve">lack the </w:t>
      </w:r>
      <w:r w:rsidR="00E605A0" w:rsidRPr="003C41FE">
        <w:t>means</w:t>
      </w:r>
      <w:r w:rsidR="00CA6E9B" w:rsidRPr="003C41FE">
        <w:t xml:space="preserve"> to pay </w:t>
      </w:r>
      <w:r w:rsidR="000A53AD" w:rsidRPr="003C41FE">
        <w:t>for electricity</w:t>
      </w:r>
      <w:r w:rsidR="00DE3D5E" w:rsidRPr="003C41FE">
        <w:t xml:space="preserve"> </w:t>
      </w:r>
      <w:r w:rsidR="005037DD" w:rsidRPr="003C41FE">
        <w:t xml:space="preserve">or </w:t>
      </w:r>
      <w:r w:rsidR="00DE3D5E" w:rsidRPr="003C41FE">
        <w:t>water</w:t>
      </w:r>
      <w:r w:rsidR="00C10D8B" w:rsidRPr="003C41FE">
        <w:t>.</w:t>
      </w:r>
      <w:r w:rsidR="00C10D8B" w:rsidRPr="003605E0">
        <w:t xml:space="preserve"> </w:t>
      </w:r>
      <w:r w:rsidR="00B63FC6" w:rsidRPr="003605E0">
        <w:t xml:space="preserve"> </w:t>
      </w:r>
    </w:p>
    <w:p w14:paraId="2F21A179" w14:textId="77777777" w:rsidR="00A3725F" w:rsidRPr="003605E0" w:rsidRDefault="00A3725F" w:rsidP="00A3725F">
      <w:pPr>
        <w:rPr>
          <w:b/>
          <w:i/>
        </w:rPr>
      </w:pPr>
      <w:r w:rsidRPr="003605E0">
        <w:rPr>
          <w:b/>
          <w:i/>
        </w:rPr>
        <w:t>What are the main challenges?</w:t>
      </w:r>
    </w:p>
    <w:p w14:paraId="383C5B93" w14:textId="24873F26" w:rsidR="00A3725F" w:rsidRPr="003605E0" w:rsidRDefault="00900C46" w:rsidP="00A3725F">
      <w:r w:rsidRPr="003605E0">
        <w:t xml:space="preserve">It is definitely a challenge to </w:t>
      </w:r>
      <w:r w:rsidR="00055F8F">
        <w:t xml:space="preserve">find </w:t>
      </w:r>
      <w:r w:rsidR="00C71EA1">
        <w:t xml:space="preserve">a </w:t>
      </w:r>
      <w:r w:rsidR="0046759C" w:rsidRPr="003C41FE">
        <w:t>CO</w:t>
      </w:r>
      <w:r w:rsidR="00C71EA1" w:rsidRPr="003C41FE">
        <w:t>VID-19</w:t>
      </w:r>
      <w:r w:rsidR="00C71EA1">
        <w:t xml:space="preserve"> </w:t>
      </w:r>
      <w:r w:rsidRPr="003605E0">
        <w:t xml:space="preserve">response </w:t>
      </w:r>
      <w:r w:rsidR="00A3725F" w:rsidRPr="003605E0">
        <w:t xml:space="preserve">strategy that does not impact the health system </w:t>
      </w:r>
      <w:r w:rsidRPr="003605E0">
        <w:t xml:space="preserve">in </w:t>
      </w:r>
      <w:r w:rsidR="00A3725F" w:rsidRPr="003605E0">
        <w:t>the long</w:t>
      </w:r>
      <w:r w:rsidR="00055F8F">
        <w:t>-</w:t>
      </w:r>
      <w:r w:rsidR="00A3725F" w:rsidRPr="003605E0">
        <w:t xml:space="preserve">term. It is not </w:t>
      </w:r>
      <w:r w:rsidR="007E5CA3" w:rsidRPr="00E710C9">
        <w:t>always</w:t>
      </w:r>
      <w:r w:rsidR="007E5CA3">
        <w:t xml:space="preserve"> </w:t>
      </w:r>
      <w:r w:rsidR="00A3725F" w:rsidRPr="003605E0">
        <w:t xml:space="preserve">possible to copy and paste strategies put in place </w:t>
      </w:r>
      <w:r w:rsidR="00055F8F">
        <w:t>by</w:t>
      </w:r>
      <w:r w:rsidR="00055F8F" w:rsidRPr="003605E0">
        <w:t xml:space="preserve"> </w:t>
      </w:r>
      <w:r w:rsidR="00756EA0" w:rsidRPr="003605E0">
        <w:t xml:space="preserve">many </w:t>
      </w:r>
      <w:r w:rsidR="00A3725F" w:rsidRPr="003605E0">
        <w:t xml:space="preserve">Western or Asian </w:t>
      </w:r>
      <w:r w:rsidR="00055F8F">
        <w:t>countries</w:t>
      </w:r>
      <w:r w:rsidR="00A3725F" w:rsidRPr="003605E0">
        <w:t xml:space="preserve">. The </w:t>
      </w:r>
      <w:r w:rsidR="00E12D99" w:rsidRPr="003605E0">
        <w:t xml:space="preserve">situation </w:t>
      </w:r>
      <w:r w:rsidR="00055F8F">
        <w:t xml:space="preserve">for </w:t>
      </w:r>
      <w:r w:rsidR="00F149B4">
        <w:t>eSwatini</w:t>
      </w:r>
      <w:r w:rsidR="00055F8F">
        <w:t xml:space="preserve"> </w:t>
      </w:r>
      <w:r w:rsidR="007E5CA3">
        <w:t xml:space="preserve">and many African countries </w:t>
      </w:r>
      <w:r w:rsidR="00055F8F">
        <w:t xml:space="preserve">is </w:t>
      </w:r>
      <w:r w:rsidR="00A3725F" w:rsidRPr="003605E0">
        <w:t>different</w:t>
      </w:r>
      <w:r w:rsidR="00756EA0" w:rsidRPr="003605E0">
        <w:t xml:space="preserve">, </w:t>
      </w:r>
      <w:r w:rsidR="00A3725F" w:rsidRPr="003605E0">
        <w:t>with many</w:t>
      </w:r>
      <w:r w:rsidR="00D60EB5">
        <w:t xml:space="preserve"> </w:t>
      </w:r>
      <w:r w:rsidR="00D60EB5" w:rsidRPr="00E710C9">
        <w:t>vulnerable people</w:t>
      </w:r>
      <w:r w:rsidR="00A3725F" w:rsidRPr="003605E0">
        <w:t xml:space="preserve"> relying on daily </w:t>
      </w:r>
      <w:r w:rsidR="00055F8F">
        <w:t>wages</w:t>
      </w:r>
      <w:r w:rsidR="002269DD" w:rsidRPr="003605E0">
        <w:t xml:space="preserve">, meaning social distancing </w:t>
      </w:r>
      <w:r w:rsidR="00540292" w:rsidRPr="003605E0">
        <w:t>meas</w:t>
      </w:r>
      <w:r w:rsidR="000431D5" w:rsidRPr="003605E0">
        <w:t>u</w:t>
      </w:r>
      <w:r w:rsidR="00540292" w:rsidRPr="003605E0">
        <w:t xml:space="preserve">res and </w:t>
      </w:r>
      <w:r w:rsidR="00055F8F">
        <w:t xml:space="preserve">movement </w:t>
      </w:r>
      <w:r w:rsidR="00540292" w:rsidRPr="003605E0">
        <w:t>re</w:t>
      </w:r>
      <w:r w:rsidR="000431D5" w:rsidRPr="003605E0">
        <w:t>s</w:t>
      </w:r>
      <w:r w:rsidR="00540292" w:rsidRPr="003605E0">
        <w:t xml:space="preserve">trictions </w:t>
      </w:r>
      <w:r w:rsidR="0051458B" w:rsidRPr="003605E0">
        <w:t xml:space="preserve">make people’s lives </w:t>
      </w:r>
      <w:r w:rsidR="00055F8F">
        <w:t xml:space="preserve">more </w:t>
      </w:r>
      <w:r w:rsidR="0051458B" w:rsidRPr="003605E0">
        <w:t>difficult</w:t>
      </w:r>
      <w:r w:rsidR="002269DD" w:rsidRPr="003605E0">
        <w:t>.</w:t>
      </w:r>
    </w:p>
    <w:p w14:paraId="6781E883" w14:textId="71A57E2B" w:rsidR="006B0E7B" w:rsidRPr="003605E0" w:rsidRDefault="008352C0" w:rsidP="00431206">
      <w:r w:rsidRPr="003605E0">
        <w:t xml:space="preserve">It </w:t>
      </w:r>
      <w:r w:rsidR="00A13C1C" w:rsidRPr="003605E0">
        <w:t xml:space="preserve">will also be </w:t>
      </w:r>
      <w:r w:rsidR="00794A62" w:rsidRPr="003605E0">
        <w:t xml:space="preserve">a </w:t>
      </w:r>
      <w:r w:rsidRPr="003605E0">
        <w:t xml:space="preserve">challenge to maintain </w:t>
      </w:r>
      <w:r w:rsidR="007200E8" w:rsidRPr="003605E0">
        <w:t xml:space="preserve">access to healthcare. </w:t>
      </w:r>
      <w:r w:rsidR="00DF3E6F" w:rsidRPr="003605E0">
        <w:t>Both c</w:t>
      </w:r>
      <w:r w:rsidR="007200E8" w:rsidRPr="003605E0">
        <w:t xml:space="preserve">hronic and emergency care </w:t>
      </w:r>
      <w:r w:rsidR="00224D84">
        <w:t>have</w:t>
      </w:r>
      <w:r w:rsidR="00224D84" w:rsidRPr="003605E0">
        <w:t xml:space="preserve"> </w:t>
      </w:r>
      <w:r w:rsidR="007200E8" w:rsidRPr="003605E0">
        <w:t xml:space="preserve">already </w:t>
      </w:r>
      <w:r w:rsidR="00224D84">
        <w:t>been affected</w:t>
      </w:r>
      <w:r w:rsidR="007200E8" w:rsidRPr="003605E0">
        <w:t xml:space="preserve"> by the response</w:t>
      </w:r>
      <w:r w:rsidR="0066476D" w:rsidRPr="003605E0">
        <w:t>.</w:t>
      </w:r>
      <w:r w:rsidR="007200E8" w:rsidRPr="003605E0">
        <w:t xml:space="preserve"> </w:t>
      </w:r>
      <w:r w:rsidR="00043C9F" w:rsidRPr="003605E0">
        <w:t>Hospital</w:t>
      </w:r>
      <w:r w:rsidR="00A13C1C" w:rsidRPr="003605E0">
        <w:t>-</w:t>
      </w:r>
      <w:r w:rsidR="00043C9F" w:rsidRPr="003605E0">
        <w:t>bed capacity is being stretched</w:t>
      </w:r>
      <w:r w:rsidR="006A0D9C" w:rsidRPr="003605E0">
        <w:t xml:space="preserve"> as </w:t>
      </w:r>
      <w:r w:rsidR="00224D84">
        <w:t xml:space="preserve">the number of </w:t>
      </w:r>
      <w:r w:rsidR="006A0D9C" w:rsidRPr="003605E0">
        <w:t>new</w:t>
      </w:r>
      <w:r w:rsidR="004D431C" w:rsidRPr="003605E0">
        <w:t xml:space="preserve"> patients with COVID-19 rise</w:t>
      </w:r>
      <w:r w:rsidR="00224D84">
        <w:t>s each</w:t>
      </w:r>
      <w:r w:rsidR="004D431C" w:rsidRPr="003605E0">
        <w:t xml:space="preserve"> day</w:t>
      </w:r>
      <w:r w:rsidR="00043C9F" w:rsidRPr="003605E0">
        <w:t xml:space="preserve">. </w:t>
      </w:r>
    </w:p>
    <w:p w14:paraId="73E27D95" w14:textId="0F70636F" w:rsidR="00946EDC" w:rsidRPr="003605E0" w:rsidRDefault="004E2A9D" w:rsidP="00431206">
      <w:r w:rsidRPr="003605E0">
        <w:t xml:space="preserve">Stigma and fear </w:t>
      </w:r>
      <w:r w:rsidR="00224D84">
        <w:t>are also making the response difficult</w:t>
      </w:r>
      <w:r w:rsidRPr="003605E0">
        <w:t xml:space="preserve">. </w:t>
      </w:r>
      <w:r w:rsidR="00224D84">
        <w:t>I</w:t>
      </w:r>
      <w:r w:rsidR="00224D84" w:rsidRPr="003605E0">
        <w:t>n some cases</w:t>
      </w:r>
      <w:r w:rsidR="00DC535C">
        <w:t>,</w:t>
      </w:r>
      <w:r w:rsidR="00224D84" w:rsidRPr="003605E0">
        <w:t xml:space="preserve"> </w:t>
      </w:r>
      <w:r w:rsidR="00224D84">
        <w:t>h</w:t>
      </w:r>
      <w:r w:rsidR="007200E8" w:rsidRPr="003605E0">
        <w:t xml:space="preserve">ealth workers </w:t>
      </w:r>
      <w:r w:rsidR="007E5CA3" w:rsidRPr="00E710C9">
        <w:t>reportedly did not attend to patients</w:t>
      </w:r>
      <w:r w:rsidR="007E5CA3">
        <w:t xml:space="preserve"> </w:t>
      </w:r>
      <w:r w:rsidR="007200E8" w:rsidRPr="003605E0">
        <w:t xml:space="preserve">for fear of </w:t>
      </w:r>
      <w:r w:rsidR="00224D84">
        <w:t>contracting</w:t>
      </w:r>
      <w:r w:rsidR="007200E8" w:rsidRPr="003605E0">
        <w:t xml:space="preserve"> the virus</w:t>
      </w:r>
      <w:r w:rsidR="006B0E7B" w:rsidRPr="003605E0">
        <w:t>. I</w:t>
      </w:r>
      <w:r w:rsidRPr="003605E0">
        <w:t>t is understandable that health worker</w:t>
      </w:r>
      <w:r w:rsidR="005649EC" w:rsidRPr="003605E0">
        <w:t>s</w:t>
      </w:r>
      <w:r w:rsidRPr="003605E0">
        <w:t xml:space="preserve"> are afraid if </w:t>
      </w:r>
      <w:r w:rsidR="00226630" w:rsidRPr="003605E0">
        <w:t>they don’t have</w:t>
      </w:r>
      <w:r w:rsidR="00185A94" w:rsidRPr="003605E0">
        <w:t xml:space="preserve"> sufficient</w:t>
      </w:r>
      <w:r w:rsidR="00226630" w:rsidRPr="003605E0">
        <w:t xml:space="preserve"> personal protective equipment</w:t>
      </w:r>
      <w:r w:rsidR="008F4B88" w:rsidRPr="003605E0">
        <w:t xml:space="preserve"> and the necessary material and resources to care for people</w:t>
      </w:r>
      <w:r w:rsidR="00224D84">
        <w:t xml:space="preserve"> safely</w:t>
      </w:r>
      <w:r w:rsidR="008F4B88" w:rsidRPr="003605E0">
        <w:t>.</w:t>
      </w:r>
      <w:r w:rsidR="00D124E8" w:rsidRPr="003605E0">
        <w:t xml:space="preserve"> These shortages are the same all </w:t>
      </w:r>
      <w:r w:rsidR="00224D84">
        <w:t>over</w:t>
      </w:r>
      <w:r w:rsidR="00D124E8" w:rsidRPr="003605E0">
        <w:t xml:space="preserve"> the world</w:t>
      </w:r>
      <w:r w:rsidR="00224D84">
        <w:t>, but if</w:t>
      </w:r>
      <w:r w:rsidR="00D124E8" w:rsidRPr="003605E0">
        <w:t xml:space="preserve"> it is a race to get </w:t>
      </w:r>
      <w:r w:rsidR="00891571" w:rsidRPr="003605E0">
        <w:t>what is needed</w:t>
      </w:r>
      <w:r w:rsidR="00185A94" w:rsidRPr="003605E0">
        <w:t>,</w:t>
      </w:r>
      <w:r w:rsidR="00F568E7" w:rsidRPr="003605E0">
        <w:t xml:space="preserve"> the least fortunate</w:t>
      </w:r>
      <w:r w:rsidR="007E5CA3">
        <w:t xml:space="preserve"> </w:t>
      </w:r>
      <w:r w:rsidR="007E5CA3" w:rsidRPr="00E710C9">
        <w:t>– the most vulnerable patients</w:t>
      </w:r>
      <w:r w:rsidR="007E5CA3">
        <w:t xml:space="preserve"> -</w:t>
      </w:r>
      <w:r w:rsidR="00F568E7" w:rsidRPr="003605E0">
        <w:t xml:space="preserve"> </w:t>
      </w:r>
      <w:r w:rsidR="00875374" w:rsidRPr="003605E0">
        <w:t>may be left behind.</w:t>
      </w:r>
    </w:p>
    <w:p w14:paraId="22CAD26B" w14:textId="78010C88" w:rsidR="009A5CCD" w:rsidRPr="003605E0" w:rsidRDefault="007200E8">
      <w:pPr>
        <w:rPr>
          <w:b/>
          <w:i/>
        </w:rPr>
      </w:pPr>
      <w:r w:rsidRPr="003605E0">
        <w:rPr>
          <w:b/>
          <w:i/>
        </w:rPr>
        <w:t xml:space="preserve">What </w:t>
      </w:r>
      <w:r w:rsidR="005D6E2F" w:rsidRPr="003605E0">
        <w:rPr>
          <w:b/>
          <w:i/>
        </w:rPr>
        <w:t xml:space="preserve">would you like to see </w:t>
      </w:r>
      <w:r w:rsidRPr="003605E0">
        <w:rPr>
          <w:b/>
          <w:i/>
        </w:rPr>
        <w:t>happen</w:t>
      </w:r>
      <w:r w:rsidR="00585B3F" w:rsidRPr="003605E0">
        <w:rPr>
          <w:b/>
          <w:i/>
        </w:rPr>
        <w:t>ing</w:t>
      </w:r>
      <w:r w:rsidR="009A5CCD" w:rsidRPr="003605E0">
        <w:rPr>
          <w:b/>
          <w:i/>
        </w:rPr>
        <w:t>?</w:t>
      </w:r>
    </w:p>
    <w:p w14:paraId="0A3EB4FA" w14:textId="194C6E59" w:rsidR="006B0E7B" w:rsidRPr="003605E0" w:rsidRDefault="007200E8" w:rsidP="009A5CCD">
      <w:r w:rsidRPr="003605E0">
        <w:t xml:space="preserve">The </w:t>
      </w:r>
      <w:r w:rsidR="00F149B4">
        <w:t>eSwatini</w:t>
      </w:r>
      <w:r w:rsidR="00224D84" w:rsidRPr="003605E0">
        <w:t xml:space="preserve"> </w:t>
      </w:r>
      <w:r w:rsidR="00046A7F" w:rsidRPr="003605E0">
        <w:t xml:space="preserve">health </w:t>
      </w:r>
      <w:r w:rsidRPr="003605E0">
        <w:t xml:space="preserve">authorities </w:t>
      </w:r>
      <w:r w:rsidR="009A5CCD" w:rsidRPr="003605E0">
        <w:t>move</w:t>
      </w:r>
      <w:r w:rsidR="008E1A16" w:rsidRPr="003605E0">
        <w:t>d</w:t>
      </w:r>
      <w:r w:rsidR="009A5CCD" w:rsidRPr="003605E0">
        <w:t xml:space="preserve"> quickly to </w:t>
      </w:r>
      <w:r w:rsidR="00D91D78" w:rsidRPr="003605E0">
        <w:t xml:space="preserve">put in place measures to </w:t>
      </w:r>
      <w:r w:rsidR="009A5CCD" w:rsidRPr="003605E0">
        <w:t>reduce the risk of infection for vulnerable p</w:t>
      </w:r>
      <w:r w:rsidR="00D91D78" w:rsidRPr="003605E0">
        <w:t xml:space="preserve">eople and </w:t>
      </w:r>
      <w:r w:rsidR="00046A7F" w:rsidRPr="003605E0">
        <w:t xml:space="preserve">to </w:t>
      </w:r>
      <w:r w:rsidR="00265A55" w:rsidRPr="003605E0">
        <w:t>prepare hospitals</w:t>
      </w:r>
      <w:r w:rsidR="0081617C" w:rsidRPr="003605E0">
        <w:t xml:space="preserve">, </w:t>
      </w:r>
      <w:r w:rsidR="00265A55" w:rsidRPr="003605E0">
        <w:t xml:space="preserve">health staff </w:t>
      </w:r>
      <w:r w:rsidR="0081617C" w:rsidRPr="003605E0">
        <w:t xml:space="preserve">and means </w:t>
      </w:r>
      <w:r w:rsidR="00046A7F" w:rsidRPr="003605E0">
        <w:t xml:space="preserve">needed </w:t>
      </w:r>
      <w:r w:rsidR="0081617C" w:rsidRPr="003605E0">
        <w:t xml:space="preserve">to be able to </w:t>
      </w:r>
      <w:r w:rsidR="00265A55" w:rsidRPr="003605E0">
        <w:t>receive patients</w:t>
      </w:r>
      <w:r w:rsidR="0081617C" w:rsidRPr="003605E0">
        <w:t xml:space="preserve"> </w:t>
      </w:r>
      <w:r w:rsidR="0076705F">
        <w:t xml:space="preserve">with suspected COVID-19 </w:t>
      </w:r>
      <w:r w:rsidR="0081617C" w:rsidRPr="003605E0">
        <w:t>coming to health facilities</w:t>
      </w:r>
      <w:r w:rsidR="00265A55" w:rsidRPr="003605E0">
        <w:t>.</w:t>
      </w:r>
      <w:r w:rsidR="008E1A16" w:rsidRPr="003605E0">
        <w:t xml:space="preserve"> </w:t>
      </w:r>
      <w:r w:rsidR="00BD3060" w:rsidRPr="003605E0">
        <w:t>There</w:t>
      </w:r>
      <w:r w:rsidR="00AE7F47" w:rsidRPr="003605E0">
        <w:t xml:space="preserve"> </w:t>
      </w:r>
      <w:r w:rsidR="00BD3060" w:rsidRPr="003605E0">
        <w:t xml:space="preserve">is a lot of willingness </w:t>
      </w:r>
      <w:r w:rsidR="00885CFB">
        <w:t xml:space="preserve">from </w:t>
      </w:r>
      <w:r w:rsidR="00885CFB" w:rsidRPr="003605E0">
        <w:t xml:space="preserve">different health providers </w:t>
      </w:r>
      <w:r w:rsidR="00BD3060" w:rsidRPr="003605E0">
        <w:t xml:space="preserve">to support the </w:t>
      </w:r>
      <w:r w:rsidR="00265A55" w:rsidRPr="003605E0">
        <w:t xml:space="preserve">COVID-19 </w:t>
      </w:r>
      <w:r w:rsidR="00BD3060" w:rsidRPr="003605E0">
        <w:t>response</w:t>
      </w:r>
      <w:r w:rsidR="00885CFB">
        <w:t>,</w:t>
      </w:r>
      <w:r w:rsidR="00BD3060" w:rsidRPr="003605E0">
        <w:t xml:space="preserve"> </w:t>
      </w:r>
      <w:r w:rsidR="00316EB9" w:rsidRPr="003605E0">
        <w:t xml:space="preserve">and </w:t>
      </w:r>
      <w:r w:rsidR="00B3171C" w:rsidRPr="003605E0">
        <w:t xml:space="preserve">if the </w:t>
      </w:r>
      <w:r w:rsidR="00316EB9" w:rsidRPr="003605E0">
        <w:t xml:space="preserve">response </w:t>
      </w:r>
      <w:r w:rsidR="00BD3060" w:rsidRPr="003605E0">
        <w:t>is well coordinated</w:t>
      </w:r>
      <w:r w:rsidR="00B3171C" w:rsidRPr="003605E0">
        <w:t xml:space="preserve">, </w:t>
      </w:r>
      <w:r w:rsidR="0081617C" w:rsidRPr="003605E0">
        <w:t xml:space="preserve">any </w:t>
      </w:r>
      <w:r w:rsidR="00AE7F47" w:rsidRPr="003605E0">
        <w:t xml:space="preserve">gaps </w:t>
      </w:r>
      <w:r w:rsidR="00316EB9" w:rsidRPr="003605E0">
        <w:t xml:space="preserve">can be </w:t>
      </w:r>
      <w:r w:rsidR="00885CFB">
        <w:t>quickly</w:t>
      </w:r>
      <w:r w:rsidR="00885CFB" w:rsidRPr="003605E0">
        <w:t xml:space="preserve"> </w:t>
      </w:r>
      <w:r w:rsidR="00AE7F47" w:rsidRPr="003605E0">
        <w:t xml:space="preserve">identified and filled. </w:t>
      </w:r>
    </w:p>
    <w:p w14:paraId="72730DF3" w14:textId="232F4514" w:rsidR="009A5CCD" w:rsidRPr="003605E0" w:rsidRDefault="009522DC">
      <w:r w:rsidRPr="003605E0">
        <w:t xml:space="preserve">It is important to </w:t>
      </w:r>
      <w:r w:rsidR="000B5928" w:rsidRPr="003605E0">
        <w:t>consider the particular needs of the people</w:t>
      </w:r>
      <w:r w:rsidR="00E05735" w:rsidRPr="003605E0">
        <w:t xml:space="preserve"> here to ensure </w:t>
      </w:r>
      <w:r w:rsidR="007B7B73" w:rsidRPr="003605E0">
        <w:t xml:space="preserve">there is </w:t>
      </w:r>
      <w:r w:rsidR="00A81163" w:rsidRPr="003605E0">
        <w:t xml:space="preserve">as little as possible </w:t>
      </w:r>
      <w:r w:rsidR="001F587A" w:rsidRPr="003605E0">
        <w:t xml:space="preserve">negative </w:t>
      </w:r>
      <w:r w:rsidR="00391A70" w:rsidRPr="003605E0">
        <w:t xml:space="preserve">impact </w:t>
      </w:r>
      <w:r w:rsidR="00A81163" w:rsidRPr="003605E0">
        <w:t xml:space="preserve">on </w:t>
      </w:r>
      <w:r w:rsidR="001F587A" w:rsidRPr="003605E0">
        <w:t>their</w:t>
      </w:r>
      <w:r w:rsidR="00A81163" w:rsidRPr="003605E0">
        <w:t xml:space="preserve"> </w:t>
      </w:r>
      <w:r w:rsidR="001F587A" w:rsidRPr="003605E0">
        <w:t xml:space="preserve">health, </w:t>
      </w:r>
      <w:r w:rsidR="00B42A0E">
        <w:t xml:space="preserve">on </w:t>
      </w:r>
      <w:r w:rsidR="001F587A" w:rsidRPr="003605E0">
        <w:t xml:space="preserve">the </w:t>
      </w:r>
      <w:r w:rsidR="002F3081" w:rsidRPr="003605E0">
        <w:t xml:space="preserve">ability to provide </w:t>
      </w:r>
      <w:r w:rsidR="001D559E" w:rsidRPr="003605E0">
        <w:t xml:space="preserve">healthcare </w:t>
      </w:r>
      <w:r w:rsidR="000930BC" w:rsidRPr="003605E0">
        <w:t xml:space="preserve">and </w:t>
      </w:r>
      <w:r w:rsidR="005B6DC5">
        <w:t>so the country can</w:t>
      </w:r>
      <w:r w:rsidR="00916E0F" w:rsidRPr="003605E0">
        <w:t xml:space="preserve"> </w:t>
      </w:r>
      <w:r w:rsidR="000930BC" w:rsidRPr="003605E0">
        <w:t xml:space="preserve">maintain </w:t>
      </w:r>
      <w:r w:rsidR="00F42288" w:rsidRPr="003605E0">
        <w:t xml:space="preserve">the gains </w:t>
      </w:r>
      <w:r w:rsidR="00A35265" w:rsidRPr="003605E0">
        <w:t xml:space="preserve">made in </w:t>
      </w:r>
      <w:r w:rsidR="00926C03" w:rsidRPr="003605E0">
        <w:t xml:space="preserve">fighting </w:t>
      </w:r>
      <w:r w:rsidR="00F42288" w:rsidRPr="003605E0">
        <w:t xml:space="preserve">the </w:t>
      </w:r>
      <w:r w:rsidR="00926C03" w:rsidRPr="003605E0">
        <w:t xml:space="preserve">dual </w:t>
      </w:r>
      <w:r w:rsidR="00F42288" w:rsidRPr="003605E0">
        <w:t>HIV</w:t>
      </w:r>
      <w:r w:rsidR="00926C03" w:rsidRPr="003605E0">
        <w:t xml:space="preserve">/TB </w:t>
      </w:r>
      <w:r w:rsidR="00F42288" w:rsidRPr="003605E0">
        <w:t>epidemic.</w:t>
      </w:r>
    </w:p>
    <w:sectPr w:rsidR="009A5CCD" w:rsidRPr="003605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9CE4B" w14:textId="77777777" w:rsidR="00177AF4" w:rsidRDefault="00177AF4" w:rsidP="00F417AC">
      <w:pPr>
        <w:spacing w:after="0" w:line="240" w:lineRule="auto"/>
      </w:pPr>
      <w:r>
        <w:separator/>
      </w:r>
    </w:p>
  </w:endnote>
  <w:endnote w:type="continuationSeparator" w:id="0">
    <w:p w14:paraId="3D05B51D" w14:textId="77777777" w:rsidR="00177AF4" w:rsidRDefault="00177AF4" w:rsidP="00F41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A74784" w14:textId="77777777" w:rsidR="00177AF4" w:rsidRDefault="00177AF4" w:rsidP="00F417AC">
      <w:pPr>
        <w:spacing w:after="0" w:line="240" w:lineRule="auto"/>
      </w:pPr>
      <w:r>
        <w:separator/>
      </w:r>
    </w:p>
  </w:footnote>
  <w:footnote w:type="continuationSeparator" w:id="0">
    <w:p w14:paraId="2F62BCC8" w14:textId="77777777" w:rsidR="00177AF4" w:rsidRDefault="00177AF4" w:rsidP="00F417AC">
      <w:pPr>
        <w:spacing w:after="0" w:line="240" w:lineRule="auto"/>
      </w:pPr>
      <w:r>
        <w:continuationSeparator/>
      </w:r>
    </w:p>
  </w:footnote>
  <w:footnote w:id="1">
    <w:p w14:paraId="06615A70" w14:textId="7F570E77" w:rsidR="00F417AC" w:rsidRPr="00651381" w:rsidRDefault="00F417A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651381">
        <w:t xml:space="preserve">3700 people </w:t>
      </w:r>
      <w:r w:rsidR="007168F6">
        <w:t xml:space="preserve">among </w:t>
      </w:r>
      <w:r w:rsidR="00651381">
        <w:t xml:space="preserve">a population of </w:t>
      </w:r>
      <w:r w:rsidR="0046759C">
        <w:t xml:space="preserve">1 million </w:t>
      </w:r>
      <w:r w:rsidR="00651381">
        <w:t xml:space="preserve">fell ill with TB in 2018 - </w:t>
      </w:r>
      <w:r w:rsidRPr="00651381">
        <w:rPr>
          <w:lang w:val="en-US"/>
        </w:rPr>
        <w:t>WHO Global Tuberculosis Report 2019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DW3MDMyMDA3MrVU0lEKTi0uzszPAykwrAUA+AfKgywAAAA="/>
  </w:docVars>
  <w:rsids>
    <w:rsidRoot w:val="00994CDE"/>
    <w:rsid w:val="000017AA"/>
    <w:rsid w:val="000026A2"/>
    <w:rsid w:val="00003427"/>
    <w:rsid w:val="00012D5D"/>
    <w:rsid w:val="00015AB0"/>
    <w:rsid w:val="00032804"/>
    <w:rsid w:val="000400A3"/>
    <w:rsid w:val="00042050"/>
    <w:rsid w:val="00042AFE"/>
    <w:rsid w:val="000431D5"/>
    <w:rsid w:val="000432DD"/>
    <w:rsid w:val="00043C9F"/>
    <w:rsid w:val="00046A7F"/>
    <w:rsid w:val="00047704"/>
    <w:rsid w:val="00051802"/>
    <w:rsid w:val="00052926"/>
    <w:rsid w:val="00053B87"/>
    <w:rsid w:val="00055F8F"/>
    <w:rsid w:val="00063FAD"/>
    <w:rsid w:val="00070C17"/>
    <w:rsid w:val="00090E63"/>
    <w:rsid w:val="000930BC"/>
    <w:rsid w:val="000A10EC"/>
    <w:rsid w:val="000A399D"/>
    <w:rsid w:val="000A53AD"/>
    <w:rsid w:val="000A5F50"/>
    <w:rsid w:val="000B5928"/>
    <w:rsid w:val="000C6E73"/>
    <w:rsid w:val="000D59AB"/>
    <w:rsid w:val="000D65DD"/>
    <w:rsid w:val="000E00E1"/>
    <w:rsid w:val="000E21C9"/>
    <w:rsid w:val="000F0BA8"/>
    <w:rsid w:val="000F6DF0"/>
    <w:rsid w:val="000F7313"/>
    <w:rsid w:val="00102165"/>
    <w:rsid w:val="00102BAA"/>
    <w:rsid w:val="00103E55"/>
    <w:rsid w:val="001052B0"/>
    <w:rsid w:val="001136E2"/>
    <w:rsid w:val="001141ED"/>
    <w:rsid w:val="00115574"/>
    <w:rsid w:val="00123C8E"/>
    <w:rsid w:val="00123F18"/>
    <w:rsid w:val="0013459F"/>
    <w:rsid w:val="00137C0F"/>
    <w:rsid w:val="00140553"/>
    <w:rsid w:val="00147A05"/>
    <w:rsid w:val="0015152A"/>
    <w:rsid w:val="00151629"/>
    <w:rsid w:val="00152F56"/>
    <w:rsid w:val="0015323B"/>
    <w:rsid w:val="001542FC"/>
    <w:rsid w:val="00156420"/>
    <w:rsid w:val="001650A8"/>
    <w:rsid w:val="00166D7B"/>
    <w:rsid w:val="00177452"/>
    <w:rsid w:val="00177AF4"/>
    <w:rsid w:val="0018247A"/>
    <w:rsid w:val="00182653"/>
    <w:rsid w:val="00185A94"/>
    <w:rsid w:val="00194275"/>
    <w:rsid w:val="001A0395"/>
    <w:rsid w:val="001A525A"/>
    <w:rsid w:val="001A77CC"/>
    <w:rsid w:val="001B272F"/>
    <w:rsid w:val="001B3CA5"/>
    <w:rsid w:val="001B7562"/>
    <w:rsid w:val="001C4BFC"/>
    <w:rsid w:val="001C7263"/>
    <w:rsid w:val="001C796C"/>
    <w:rsid w:val="001D559E"/>
    <w:rsid w:val="001D58DB"/>
    <w:rsid w:val="001F0D82"/>
    <w:rsid w:val="001F3927"/>
    <w:rsid w:val="001F587A"/>
    <w:rsid w:val="001F6C01"/>
    <w:rsid w:val="001F6F49"/>
    <w:rsid w:val="001F7061"/>
    <w:rsid w:val="002018C6"/>
    <w:rsid w:val="0020617C"/>
    <w:rsid w:val="00210B6A"/>
    <w:rsid w:val="00221C1C"/>
    <w:rsid w:val="00224D84"/>
    <w:rsid w:val="00226630"/>
    <w:rsid w:val="002266EF"/>
    <w:rsid w:val="002269DD"/>
    <w:rsid w:val="0023058B"/>
    <w:rsid w:val="00232177"/>
    <w:rsid w:val="0023639C"/>
    <w:rsid w:val="00237F4A"/>
    <w:rsid w:val="002436C9"/>
    <w:rsid w:val="002461B0"/>
    <w:rsid w:val="00246B0E"/>
    <w:rsid w:val="00246CAC"/>
    <w:rsid w:val="00250DFB"/>
    <w:rsid w:val="00251BC5"/>
    <w:rsid w:val="00263C00"/>
    <w:rsid w:val="002654F8"/>
    <w:rsid w:val="00265A55"/>
    <w:rsid w:val="002703DB"/>
    <w:rsid w:val="002719C7"/>
    <w:rsid w:val="00274EC6"/>
    <w:rsid w:val="0027514C"/>
    <w:rsid w:val="00277D14"/>
    <w:rsid w:val="00285CB5"/>
    <w:rsid w:val="00290F9C"/>
    <w:rsid w:val="002926F4"/>
    <w:rsid w:val="00295254"/>
    <w:rsid w:val="002A18B7"/>
    <w:rsid w:val="002A1C6B"/>
    <w:rsid w:val="002A5ACC"/>
    <w:rsid w:val="002B454E"/>
    <w:rsid w:val="002C15AE"/>
    <w:rsid w:val="002C30D0"/>
    <w:rsid w:val="002C3CE9"/>
    <w:rsid w:val="002D2AD9"/>
    <w:rsid w:val="002D5B18"/>
    <w:rsid w:val="002F3081"/>
    <w:rsid w:val="002F5486"/>
    <w:rsid w:val="002F7F26"/>
    <w:rsid w:val="00300410"/>
    <w:rsid w:val="00304141"/>
    <w:rsid w:val="0030472A"/>
    <w:rsid w:val="00311799"/>
    <w:rsid w:val="00311EB0"/>
    <w:rsid w:val="00311F8B"/>
    <w:rsid w:val="0031417E"/>
    <w:rsid w:val="00316EB9"/>
    <w:rsid w:val="00317FFE"/>
    <w:rsid w:val="00326122"/>
    <w:rsid w:val="00331648"/>
    <w:rsid w:val="00346DD5"/>
    <w:rsid w:val="003506CF"/>
    <w:rsid w:val="003529BC"/>
    <w:rsid w:val="00354DED"/>
    <w:rsid w:val="003605E0"/>
    <w:rsid w:val="00361840"/>
    <w:rsid w:val="00361928"/>
    <w:rsid w:val="00381659"/>
    <w:rsid w:val="00384BBA"/>
    <w:rsid w:val="00390BAC"/>
    <w:rsid w:val="003911DC"/>
    <w:rsid w:val="00391A70"/>
    <w:rsid w:val="00396442"/>
    <w:rsid w:val="003A1606"/>
    <w:rsid w:val="003A2552"/>
    <w:rsid w:val="003A444D"/>
    <w:rsid w:val="003A4811"/>
    <w:rsid w:val="003B273B"/>
    <w:rsid w:val="003B603D"/>
    <w:rsid w:val="003C41FE"/>
    <w:rsid w:val="003D75E8"/>
    <w:rsid w:val="003E166E"/>
    <w:rsid w:val="003E2630"/>
    <w:rsid w:val="003E6C33"/>
    <w:rsid w:val="00400AA7"/>
    <w:rsid w:val="004035D7"/>
    <w:rsid w:val="00406109"/>
    <w:rsid w:val="0040635B"/>
    <w:rsid w:val="00412BDC"/>
    <w:rsid w:val="00425D0F"/>
    <w:rsid w:val="00431206"/>
    <w:rsid w:val="00435750"/>
    <w:rsid w:val="0044049A"/>
    <w:rsid w:val="00441E5C"/>
    <w:rsid w:val="0044500A"/>
    <w:rsid w:val="00445A0E"/>
    <w:rsid w:val="00446A34"/>
    <w:rsid w:val="00450599"/>
    <w:rsid w:val="00451798"/>
    <w:rsid w:val="0045295C"/>
    <w:rsid w:val="00453962"/>
    <w:rsid w:val="00455102"/>
    <w:rsid w:val="00461A2F"/>
    <w:rsid w:val="00461FCA"/>
    <w:rsid w:val="00467522"/>
    <w:rsid w:val="0046759C"/>
    <w:rsid w:val="00474C02"/>
    <w:rsid w:val="0047537C"/>
    <w:rsid w:val="004840FD"/>
    <w:rsid w:val="004868EA"/>
    <w:rsid w:val="00487033"/>
    <w:rsid w:val="00487273"/>
    <w:rsid w:val="00495CBB"/>
    <w:rsid w:val="00495D1C"/>
    <w:rsid w:val="0049606C"/>
    <w:rsid w:val="00497335"/>
    <w:rsid w:val="004A17C4"/>
    <w:rsid w:val="004B0A43"/>
    <w:rsid w:val="004B1575"/>
    <w:rsid w:val="004B2615"/>
    <w:rsid w:val="004B6B40"/>
    <w:rsid w:val="004C02B3"/>
    <w:rsid w:val="004C148E"/>
    <w:rsid w:val="004C2032"/>
    <w:rsid w:val="004C63E4"/>
    <w:rsid w:val="004C6A1A"/>
    <w:rsid w:val="004D1A71"/>
    <w:rsid w:val="004D1AFE"/>
    <w:rsid w:val="004D3E75"/>
    <w:rsid w:val="004D431C"/>
    <w:rsid w:val="004E1D83"/>
    <w:rsid w:val="004E2651"/>
    <w:rsid w:val="004E2A9D"/>
    <w:rsid w:val="004E4F7C"/>
    <w:rsid w:val="004E61EC"/>
    <w:rsid w:val="004F2AFC"/>
    <w:rsid w:val="004F5033"/>
    <w:rsid w:val="004F6074"/>
    <w:rsid w:val="00501346"/>
    <w:rsid w:val="00502158"/>
    <w:rsid w:val="005037DD"/>
    <w:rsid w:val="00506588"/>
    <w:rsid w:val="0051401F"/>
    <w:rsid w:val="0051458B"/>
    <w:rsid w:val="00514F83"/>
    <w:rsid w:val="00520E90"/>
    <w:rsid w:val="00523027"/>
    <w:rsid w:val="00524CAE"/>
    <w:rsid w:val="00527DC9"/>
    <w:rsid w:val="00540292"/>
    <w:rsid w:val="005406E2"/>
    <w:rsid w:val="00543143"/>
    <w:rsid w:val="00543D53"/>
    <w:rsid w:val="00545397"/>
    <w:rsid w:val="00547874"/>
    <w:rsid w:val="00551ABB"/>
    <w:rsid w:val="005649EC"/>
    <w:rsid w:val="00567B04"/>
    <w:rsid w:val="00570035"/>
    <w:rsid w:val="00573587"/>
    <w:rsid w:val="00576789"/>
    <w:rsid w:val="00577646"/>
    <w:rsid w:val="00580095"/>
    <w:rsid w:val="0058420D"/>
    <w:rsid w:val="00585B3F"/>
    <w:rsid w:val="005A2508"/>
    <w:rsid w:val="005A26CE"/>
    <w:rsid w:val="005A3E33"/>
    <w:rsid w:val="005B127D"/>
    <w:rsid w:val="005B6DC5"/>
    <w:rsid w:val="005C6319"/>
    <w:rsid w:val="005D6E2F"/>
    <w:rsid w:val="005E0E75"/>
    <w:rsid w:val="005F12C8"/>
    <w:rsid w:val="00601CEC"/>
    <w:rsid w:val="00606B23"/>
    <w:rsid w:val="00606DD2"/>
    <w:rsid w:val="0060737B"/>
    <w:rsid w:val="00631470"/>
    <w:rsid w:val="00632086"/>
    <w:rsid w:val="00635A5C"/>
    <w:rsid w:val="0064796B"/>
    <w:rsid w:val="00651381"/>
    <w:rsid w:val="0065378B"/>
    <w:rsid w:val="00655CBD"/>
    <w:rsid w:val="00655E51"/>
    <w:rsid w:val="00664158"/>
    <w:rsid w:val="0066476D"/>
    <w:rsid w:val="006751C8"/>
    <w:rsid w:val="006819B6"/>
    <w:rsid w:val="006841D2"/>
    <w:rsid w:val="00690ACE"/>
    <w:rsid w:val="00693C54"/>
    <w:rsid w:val="006A03DE"/>
    <w:rsid w:val="006A0D9C"/>
    <w:rsid w:val="006A470B"/>
    <w:rsid w:val="006A7794"/>
    <w:rsid w:val="006B0E7B"/>
    <w:rsid w:val="006C2360"/>
    <w:rsid w:val="006D1D0C"/>
    <w:rsid w:val="006D25EE"/>
    <w:rsid w:val="006D314E"/>
    <w:rsid w:val="006D3442"/>
    <w:rsid w:val="006D47FA"/>
    <w:rsid w:val="006D6506"/>
    <w:rsid w:val="006D7057"/>
    <w:rsid w:val="006E0082"/>
    <w:rsid w:val="00704DCD"/>
    <w:rsid w:val="00707B69"/>
    <w:rsid w:val="00713058"/>
    <w:rsid w:val="007168F6"/>
    <w:rsid w:val="00717F13"/>
    <w:rsid w:val="007200E8"/>
    <w:rsid w:val="007202E1"/>
    <w:rsid w:val="00722BB1"/>
    <w:rsid w:val="00727538"/>
    <w:rsid w:val="007369C5"/>
    <w:rsid w:val="00751E9A"/>
    <w:rsid w:val="007538AC"/>
    <w:rsid w:val="00756022"/>
    <w:rsid w:val="00756EA0"/>
    <w:rsid w:val="007617FA"/>
    <w:rsid w:val="007618BC"/>
    <w:rsid w:val="00764995"/>
    <w:rsid w:val="0076705F"/>
    <w:rsid w:val="00770A0C"/>
    <w:rsid w:val="007740A6"/>
    <w:rsid w:val="00780B1E"/>
    <w:rsid w:val="0078619D"/>
    <w:rsid w:val="00791921"/>
    <w:rsid w:val="00793290"/>
    <w:rsid w:val="00794A62"/>
    <w:rsid w:val="00795BAD"/>
    <w:rsid w:val="007961CD"/>
    <w:rsid w:val="007A36DC"/>
    <w:rsid w:val="007A3CEC"/>
    <w:rsid w:val="007B08EA"/>
    <w:rsid w:val="007B12A7"/>
    <w:rsid w:val="007B3D71"/>
    <w:rsid w:val="007B6C7A"/>
    <w:rsid w:val="007B7B73"/>
    <w:rsid w:val="007C2D29"/>
    <w:rsid w:val="007C4810"/>
    <w:rsid w:val="007C58CB"/>
    <w:rsid w:val="007C70EE"/>
    <w:rsid w:val="007C7F61"/>
    <w:rsid w:val="007D5DD1"/>
    <w:rsid w:val="007D6983"/>
    <w:rsid w:val="007D7141"/>
    <w:rsid w:val="007E3A60"/>
    <w:rsid w:val="007E5CA3"/>
    <w:rsid w:val="007E6D20"/>
    <w:rsid w:val="007F0945"/>
    <w:rsid w:val="00802B3A"/>
    <w:rsid w:val="00803AE8"/>
    <w:rsid w:val="00806E30"/>
    <w:rsid w:val="0081032B"/>
    <w:rsid w:val="0081217A"/>
    <w:rsid w:val="00812637"/>
    <w:rsid w:val="0081617C"/>
    <w:rsid w:val="0081735A"/>
    <w:rsid w:val="00821737"/>
    <w:rsid w:val="00822B4F"/>
    <w:rsid w:val="0083151E"/>
    <w:rsid w:val="008352C0"/>
    <w:rsid w:val="0083654F"/>
    <w:rsid w:val="0084315B"/>
    <w:rsid w:val="00844CF0"/>
    <w:rsid w:val="00860F91"/>
    <w:rsid w:val="00875374"/>
    <w:rsid w:val="00876DD8"/>
    <w:rsid w:val="008772D0"/>
    <w:rsid w:val="00881252"/>
    <w:rsid w:val="008816C2"/>
    <w:rsid w:val="00881C59"/>
    <w:rsid w:val="00884D84"/>
    <w:rsid w:val="00885CFB"/>
    <w:rsid w:val="008878CD"/>
    <w:rsid w:val="00891571"/>
    <w:rsid w:val="00895B20"/>
    <w:rsid w:val="008A184E"/>
    <w:rsid w:val="008A2A0A"/>
    <w:rsid w:val="008A31CF"/>
    <w:rsid w:val="008A5C61"/>
    <w:rsid w:val="008A61D5"/>
    <w:rsid w:val="008A6C15"/>
    <w:rsid w:val="008B3254"/>
    <w:rsid w:val="008B3967"/>
    <w:rsid w:val="008B3D6F"/>
    <w:rsid w:val="008B5C46"/>
    <w:rsid w:val="008B70B3"/>
    <w:rsid w:val="008B7B27"/>
    <w:rsid w:val="008C2C8E"/>
    <w:rsid w:val="008C48A1"/>
    <w:rsid w:val="008D1A64"/>
    <w:rsid w:val="008D1AD1"/>
    <w:rsid w:val="008E0476"/>
    <w:rsid w:val="008E1A16"/>
    <w:rsid w:val="008E4AEE"/>
    <w:rsid w:val="008E4C19"/>
    <w:rsid w:val="008E6820"/>
    <w:rsid w:val="008F079F"/>
    <w:rsid w:val="008F2FC8"/>
    <w:rsid w:val="008F4B88"/>
    <w:rsid w:val="008F5309"/>
    <w:rsid w:val="008F6D93"/>
    <w:rsid w:val="00900C46"/>
    <w:rsid w:val="0090129A"/>
    <w:rsid w:val="00901725"/>
    <w:rsid w:val="00902944"/>
    <w:rsid w:val="00902AA5"/>
    <w:rsid w:val="00905DFA"/>
    <w:rsid w:val="00905FEC"/>
    <w:rsid w:val="00910BB6"/>
    <w:rsid w:val="00916E0F"/>
    <w:rsid w:val="00926C03"/>
    <w:rsid w:val="00931FD2"/>
    <w:rsid w:val="00934EB7"/>
    <w:rsid w:val="0094437F"/>
    <w:rsid w:val="00946EDC"/>
    <w:rsid w:val="009502DA"/>
    <w:rsid w:val="0095186E"/>
    <w:rsid w:val="009522DC"/>
    <w:rsid w:val="009536BF"/>
    <w:rsid w:val="009558B0"/>
    <w:rsid w:val="00957923"/>
    <w:rsid w:val="00960AD4"/>
    <w:rsid w:val="00981078"/>
    <w:rsid w:val="00984C86"/>
    <w:rsid w:val="009855F1"/>
    <w:rsid w:val="0098682E"/>
    <w:rsid w:val="00994CDE"/>
    <w:rsid w:val="009970F1"/>
    <w:rsid w:val="009A245E"/>
    <w:rsid w:val="009A5CCD"/>
    <w:rsid w:val="009C5436"/>
    <w:rsid w:val="009D0D74"/>
    <w:rsid w:val="009D27D5"/>
    <w:rsid w:val="009E0223"/>
    <w:rsid w:val="009E5EF2"/>
    <w:rsid w:val="009E7186"/>
    <w:rsid w:val="009F056D"/>
    <w:rsid w:val="009F244D"/>
    <w:rsid w:val="009F71E2"/>
    <w:rsid w:val="00A0298C"/>
    <w:rsid w:val="00A0333D"/>
    <w:rsid w:val="00A06535"/>
    <w:rsid w:val="00A10675"/>
    <w:rsid w:val="00A10A7E"/>
    <w:rsid w:val="00A13C1C"/>
    <w:rsid w:val="00A16BBC"/>
    <w:rsid w:val="00A212ED"/>
    <w:rsid w:val="00A272EA"/>
    <w:rsid w:val="00A31A8D"/>
    <w:rsid w:val="00A330EC"/>
    <w:rsid w:val="00A35265"/>
    <w:rsid w:val="00A3725F"/>
    <w:rsid w:val="00A40AF9"/>
    <w:rsid w:val="00A4449A"/>
    <w:rsid w:val="00A44A75"/>
    <w:rsid w:val="00A475D3"/>
    <w:rsid w:val="00A60B00"/>
    <w:rsid w:val="00A61642"/>
    <w:rsid w:val="00A63C28"/>
    <w:rsid w:val="00A64CEB"/>
    <w:rsid w:val="00A64E47"/>
    <w:rsid w:val="00A6728A"/>
    <w:rsid w:val="00A675CC"/>
    <w:rsid w:val="00A73185"/>
    <w:rsid w:val="00A75F90"/>
    <w:rsid w:val="00A81163"/>
    <w:rsid w:val="00A8286D"/>
    <w:rsid w:val="00A82C5F"/>
    <w:rsid w:val="00A8407D"/>
    <w:rsid w:val="00A95907"/>
    <w:rsid w:val="00AA7B1A"/>
    <w:rsid w:val="00AB1A2E"/>
    <w:rsid w:val="00AC4A2B"/>
    <w:rsid w:val="00AC52F6"/>
    <w:rsid w:val="00AC6235"/>
    <w:rsid w:val="00AD1BCF"/>
    <w:rsid w:val="00AD4615"/>
    <w:rsid w:val="00AD5F51"/>
    <w:rsid w:val="00AE7F47"/>
    <w:rsid w:val="00AF2C52"/>
    <w:rsid w:val="00AF6342"/>
    <w:rsid w:val="00AF6746"/>
    <w:rsid w:val="00B01408"/>
    <w:rsid w:val="00B0399F"/>
    <w:rsid w:val="00B076E2"/>
    <w:rsid w:val="00B11256"/>
    <w:rsid w:val="00B12624"/>
    <w:rsid w:val="00B1486A"/>
    <w:rsid w:val="00B2240E"/>
    <w:rsid w:val="00B229E3"/>
    <w:rsid w:val="00B22C1F"/>
    <w:rsid w:val="00B27B3E"/>
    <w:rsid w:val="00B3171C"/>
    <w:rsid w:val="00B41496"/>
    <w:rsid w:val="00B42A0E"/>
    <w:rsid w:val="00B43C3F"/>
    <w:rsid w:val="00B44A9D"/>
    <w:rsid w:val="00B51780"/>
    <w:rsid w:val="00B541AD"/>
    <w:rsid w:val="00B57015"/>
    <w:rsid w:val="00B63FC6"/>
    <w:rsid w:val="00B640B5"/>
    <w:rsid w:val="00B77BC9"/>
    <w:rsid w:val="00B80E7C"/>
    <w:rsid w:val="00B82694"/>
    <w:rsid w:val="00B84E41"/>
    <w:rsid w:val="00B90909"/>
    <w:rsid w:val="00B93DD1"/>
    <w:rsid w:val="00BA1991"/>
    <w:rsid w:val="00BA207B"/>
    <w:rsid w:val="00BB2A99"/>
    <w:rsid w:val="00BC0E15"/>
    <w:rsid w:val="00BD3060"/>
    <w:rsid w:val="00BD420B"/>
    <w:rsid w:val="00BE180B"/>
    <w:rsid w:val="00BE3196"/>
    <w:rsid w:val="00BE3199"/>
    <w:rsid w:val="00BE4FE1"/>
    <w:rsid w:val="00BE606B"/>
    <w:rsid w:val="00BF2B1C"/>
    <w:rsid w:val="00C00756"/>
    <w:rsid w:val="00C04D4B"/>
    <w:rsid w:val="00C10AE2"/>
    <w:rsid w:val="00C10D8B"/>
    <w:rsid w:val="00C12C61"/>
    <w:rsid w:val="00C170AD"/>
    <w:rsid w:val="00C228C8"/>
    <w:rsid w:val="00C24BBF"/>
    <w:rsid w:val="00C26E28"/>
    <w:rsid w:val="00C336BB"/>
    <w:rsid w:val="00C348EA"/>
    <w:rsid w:val="00C3599D"/>
    <w:rsid w:val="00C36AE8"/>
    <w:rsid w:val="00C41397"/>
    <w:rsid w:val="00C4382D"/>
    <w:rsid w:val="00C4386B"/>
    <w:rsid w:val="00C4638B"/>
    <w:rsid w:val="00C52999"/>
    <w:rsid w:val="00C5313F"/>
    <w:rsid w:val="00C53213"/>
    <w:rsid w:val="00C5613D"/>
    <w:rsid w:val="00C5650A"/>
    <w:rsid w:val="00C66653"/>
    <w:rsid w:val="00C67BC8"/>
    <w:rsid w:val="00C71EA1"/>
    <w:rsid w:val="00C77549"/>
    <w:rsid w:val="00C77B4C"/>
    <w:rsid w:val="00C819B1"/>
    <w:rsid w:val="00C85CF0"/>
    <w:rsid w:val="00C866B4"/>
    <w:rsid w:val="00C95341"/>
    <w:rsid w:val="00C95B5F"/>
    <w:rsid w:val="00CA6E9B"/>
    <w:rsid w:val="00CB0F0F"/>
    <w:rsid w:val="00CB6CE3"/>
    <w:rsid w:val="00CC0781"/>
    <w:rsid w:val="00CC7CDD"/>
    <w:rsid w:val="00CD0E38"/>
    <w:rsid w:val="00CD116C"/>
    <w:rsid w:val="00CD33F3"/>
    <w:rsid w:val="00CD751D"/>
    <w:rsid w:val="00CD7873"/>
    <w:rsid w:val="00CE45DE"/>
    <w:rsid w:val="00CE7635"/>
    <w:rsid w:val="00CE7681"/>
    <w:rsid w:val="00CF0B86"/>
    <w:rsid w:val="00CF1100"/>
    <w:rsid w:val="00CF5569"/>
    <w:rsid w:val="00CF72D8"/>
    <w:rsid w:val="00D00D18"/>
    <w:rsid w:val="00D124E8"/>
    <w:rsid w:val="00D15FC5"/>
    <w:rsid w:val="00D2714A"/>
    <w:rsid w:val="00D325CF"/>
    <w:rsid w:val="00D3382D"/>
    <w:rsid w:val="00D37E1F"/>
    <w:rsid w:val="00D41DD8"/>
    <w:rsid w:val="00D47582"/>
    <w:rsid w:val="00D56747"/>
    <w:rsid w:val="00D60EB5"/>
    <w:rsid w:val="00D64558"/>
    <w:rsid w:val="00D7504D"/>
    <w:rsid w:val="00D80487"/>
    <w:rsid w:val="00D835F4"/>
    <w:rsid w:val="00D860AA"/>
    <w:rsid w:val="00D86719"/>
    <w:rsid w:val="00D87A9F"/>
    <w:rsid w:val="00D9155E"/>
    <w:rsid w:val="00D91D78"/>
    <w:rsid w:val="00DA6415"/>
    <w:rsid w:val="00DB25BE"/>
    <w:rsid w:val="00DB4893"/>
    <w:rsid w:val="00DC1C83"/>
    <w:rsid w:val="00DC3096"/>
    <w:rsid w:val="00DC535C"/>
    <w:rsid w:val="00DC6692"/>
    <w:rsid w:val="00DD02C1"/>
    <w:rsid w:val="00DD2144"/>
    <w:rsid w:val="00DD4786"/>
    <w:rsid w:val="00DD6B53"/>
    <w:rsid w:val="00DE27FA"/>
    <w:rsid w:val="00DE38AC"/>
    <w:rsid w:val="00DE3B26"/>
    <w:rsid w:val="00DE3D5E"/>
    <w:rsid w:val="00DE71B2"/>
    <w:rsid w:val="00DF3E6F"/>
    <w:rsid w:val="00DF4044"/>
    <w:rsid w:val="00DF5ECC"/>
    <w:rsid w:val="00E05417"/>
    <w:rsid w:val="00E05735"/>
    <w:rsid w:val="00E077A2"/>
    <w:rsid w:val="00E117EB"/>
    <w:rsid w:val="00E11876"/>
    <w:rsid w:val="00E12D99"/>
    <w:rsid w:val="00E1304A"/>
    <w:rsid w:val="00E20EF8"/>
    <w:rsid w:val="00E22C7A"/>
    <w:rsid w:val="00E26DFE"/>
    <w:rsid w:val="00E30567"/>
    <w:rsid w:val="00E30A97"/>
    <w:rsid w:val="00E3368B"/>
    <w:rsid w:val="00E363D6"/>
    <w:rsid w:val="00E365A6"/>
    <w:rsid w:val="00E41396"/>
    <w:rsid w:val="00E43387"/>
    <w:rsid w:val="00E436A7"/>
    <w:rsid w:val="00E45C79"/>
    <w:rsid w:val="00E564DE"/>
    <w:rsid w:val="00E605A0"/>
    <w:rsid w:val="00E62674"/>
    <w:rsid w:val="00E665A0"/>
    <w:rsid w:val="00E70499"/>
    <w:rsid w:val="00E7060B"/>
    <w:rsid w:val="00E710C9"/>
    <w:rsid w:val="00E84592"/>
    <w:rsid w:val="00E93488"/>
    <w:rsid w:val="00E97D72"/>
    <w:rsid w:val="00EA4707"/>
    <w:rsid w:val="00EA79AB"/>
    <w:rsid w:val="00EB4C30"/>
    <w:rsid w:val="00EC00D4"/>
    <w:rsid w:val="00EC1E12"/>
    <w:rsid w:val="00EC6523"/>
    <w:rsid w:val="00EC6672"/>
    <w:rsid w:val="00ED7735"/>
    <w:rsid w:val="00EE1271"/>
    <w:rsid w:val="00EE4528"/>
    <w:rsid w:val="00EE62B9"/>
    <w:rsid w:val="00EE794F"/>
    <w:rsid w:val="00EF0087"/>
    <w:rsid w:val="00EF048A"/>
    <w:rsid w:val="00EF0599"/>
    <w:rsid w:val="00EF539E"/>
    <w:rsid w:val="00EF5E4A"/>
    <w:rsid w:val="00F03663"/>
    <w:rsid w:val="00F053B9"/>
    <w:rsid w:val="00F10CC5"/>
    <w:rsid w:val="00F149B4"/>
    <w:rsid w:val="00F242E7"/>
    <w:rsid w:val="00F26409"/>
    <w:rsid w:val="00F405F7"/>
    <w:rsid w:val="00F417AC"/>
    <w:rsid w:val="00F41C8C"/>
    <w:rsid w:val="00F42288"/>
    <w:rsid w:val="00F43261"/>
    <w:rsid w:val="00F4519A"/>
    <w:rsid w:val="00F4783C"/>
    <w:rsid w:val="00F568E7"/>
    <w:rsid w:val="00F56FFC"/>
    <w:rsid w:val="00F602C0"/>
    <w:rsid w:val="00F64DBD"/>
    <w:rsid w:val="00F74594"/>
    <w:rsid w:val="00F74C85"/>
    <w:rsid w:val="00F828E3"/>
    <w:rsid w:val="00F8625E"/>
    <w:rsid w:val="00F94B41"/>
    <w:rsid w:val="00F94B4C"/>
    <w:rsid w:val="00FA1D90"/>
    <w:rsid w:val="00FA33E1"/>
    <w:rsid w:val="00FB0C80"/>
    <w:rsid w:val="00FB2DAF"/>
    <w:rsid w:val="00FC0978"/>
    <w:rsid w:val="00FD1A10"/>
    <w:rsid w:val="00FD2F96"/>
    <w:rsid w:val="00FD3510"/>
    <w:rsid w:val="00FE245C"/>
    <w:rsid w:val="00FE6ED9"/>
    <w:rsid w:val="00FF24C2"/>
    <w:rsid w:val="00FF586F"/>
    <w:rsid w:val="00FF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617AF"/>
  <w15:docId w15:val="{00EBAE54-6B45-4DEF-B242-E525318B8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0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0D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D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D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D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D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D82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50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17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17AC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F417AC"/>
    <w:rPr>
      <w:vertAlign w:val="superscript"/>
    </w:rPr>
  </w:style>
  <w:style w:type="paragraph" w:styleId="NoSpacing">
    <w:name w:val="No Spacing"/>
    <w:uiPriority w:val="1"/>
    <w:qFormat/>
    <w:rsid w:val="008816C2"/>
    <w:pPr>
      <w:spacing w:after="0" w:line="240" w:lineRule="auto"/>
    </w:pPr>
    <w:rPr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45C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6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D688E32F80C4987463C2B29626C1F" ma:contentTypeVersion="13" ma:contentTypeDescription="Create a new document." ma:contentTypeScope="" ma:versionID="bd8e203a3666a3ae5842b79900c9b910">
  <xsd:schema xmlns:xsd="http://www.w3.org/2001/XMLSchema" xmlns:xs="http://www.w3.org/2001/XMLSchema" xmlns:p="http://schemas.microsoft.com/office/2006/metadata/properties" xmlns:ns3="498c28a7-b96c-4a01-ab3d-5b30dc58749d" xmlns:ns4="e265692c-7501-4375-817b-1d11ddd2e557" targetNamespace="http://schemas.microsoft.com/office/2006/metadata/properties" ma:root="true" ma:fieldsID="9ee9d62e3448824ac8d2771842e6c8d1" ns3:_="" ns4:_="">
    <xsd:import namespace="498c28a7-b96c-4a01-ab3d-5b30dc58749d"/>
    <xsd:import namespace="e265692c-7501-4375-817b-1d11ddd2e5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c28a7-b96c-4a01-ab3d-5b30dc5874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5692c-7501-4375-817b-1d11ddd2e5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53451-232D-4DE1-8801-DE20974E8E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29AF7F-0C7D-4CE0-BA49-3DA229EE06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73F9C2-1556-4860-BF8E-49AB57222E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c28a7-b96c-4a01-ab3d-5b30dc58749d"/>
    <ds:schemaRef ds:uri="e265692c-7501-4375-817b-1d11ddd2e5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A60DB4-1148-4080-A26B-67176651A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456</Words>
  <Characters>830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édecins Sans Frontières - OCG</Company>
  <LinksUpToDate>false</LinksUpToDate>
  <CharactersWithSpaces>9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a MALM</dc:creator>
  <cp:lastModifiedBy>Seipati Moloi</cp:lastModifiedBy>
  <cp:revision>19</cp:revision>
  <dcterms:created xsi:type="dcterms:W3CDTF">2020-05-07T09:40:00Z</dcterms:created>
  <dcterms:modified xsi:type="dcterms:W3CDTF">2020-05-0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D688E32F80C4987463C2B29626C1F</vt:lpwstr>
  </property>
</Properties>
</file>